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630" w:type="dxa"/>
        <w:tblInd w:w="-252" w:type="dxa"/>
        <w:tblBorders>
          <w:bottom w:val="single" w:sz="18" w:space="0" w:color="244061"/>
        </w:tblBorders>
        <w:tblLook w:val="01E0" w:firstRow="1" w:lastRow="1" w:firstColumn="1" w:lastColumn="1" w:noHBand="0" w:noVBand="0"/>
      </w:tblPr>
      <w:tblGrid>
        <w:gridCol w:w="8212"/>
        <w:gridCol w:w="1418"/>
      </w:tblGrid>
      <w:tr w:rsidR="00F40CA7" w:rsidRPr="00912F0E" w:rsidTr="0085582C">
        <w:tc>
          <w:tcPr>
            <w:tcW w:w="8370" w:type="dxa"/>
          </w:tcPr>
          <w:p w:rsidR="003B21F4" w:rsidRDefault="00837591" w:rsidP="0085582C">
            <w:pPr>
              <w:rPr>
                <w:rFonts w:ascii="Arial" w:hAnsi="Arial" w:cs="Arial"/>
                <w:b/>
                <w:sz w:val="32"/>
                <w:szCs w:val="32"/>
              </w:rPr>
            </w:pPr>
            <w:bookmarkStart w:id="0" w:name="_GoBack"/>
            <w:bookmarkEnd w:id="0"/>
            <w:r w:rsidRPr="00837591">
              <w:rPr>
                <w:rFonts w:ascii="Arial" w:hAnsi="Arial" w:cs="Arial"/>
                <w:b/>
                <w:sz w:val="32"/>
                <w:szCs w:val="32"/>
              </w:rPr>
              <w:t xml:space="preserve">Shamsi </w:t>
            </w:r>
          </w:p>
          <w:p w:rsidR="00422DDE" w:rsidRPr="005476C9" w:rsidRDefault="00837591" w:rsidP="0085582C">
            <w:pPr>
              <w:rPr>
                <w:rFonts w:ascii="Arial" w:hAnsi="Arial" w:cs="Arial"/>
                <w:b/>
                <w:i/>
                <w:sz w:val="22"/>
                <w:szCs w:val="22"/>
              </w:rPr>
            </w:pPr>
            <w:r>
              <w:rPr>
                <w:rFonts w:ascii="Arial" w:hAnsi="Arial" w:cs="Arial"/>
                <w:b/>
                <w:i/>
                <w:sz w:val="22"/>
                <w:szCs w:val="22"/>
              </w:rPr>
              <w:t>Admin &amp; Customer Service Professional</w:t>
            </w:r>
          </w:p>
          <w:p w:rsidR="005476C9" w:rsidRPr="00B9166D" w:rsidRDefault="005476C9" w:rsidP="0085582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F40CA7" w:rsidRDefault="00AD1B3B" w:rsidP="00476A79">
            <w:pPr>
              <w:rPr>
                <w:rFonts w:ascii="Arial" w:hAnsi="Arial" w:cs="Arial"/>
              </w:rPr>
            </w:pPr>
            <w:r w:rsidRPr="00AD1B3B">
              <w:rPr>
                <w:rFonts w:ascii="Arial" w:hAnsi="Arial" w:cs="Arial"/>
              </w:rPr>
              <w:t xml:space="preserve"> </w:t>
            </w:r>
            <w:hyperlink r:id="rId9" w:history="1">
              <w:r w:rsidR="00C610D0" w:rsidRPr="00540541">
                <w:rPr>
                  <w:rStyle w:val="Hyperlink"/>
                  <w:rFonts w:ascii="Arial" w:hAnsi="Arial" w:cs="Arial"/>
                </w:rPr>
                <w:t>Shamsi.364073@2freemail.com</w:t>
              </w:r>
            </w:hyperlink>
          </w:p>
          <w:p w:rsidR="00C610D0" w:rsidRPr="00912F0E" w:rsidRDefault="00C610D0" w:rsidP="00476A7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:rsidR="00F40CA7" w:rsidRPr="00912F0E" w:rsidRDefault="00B35128" w:rsidP="0085582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IN" w:eastAsia="en-IN"/>
              </w:rPr>
              <w:drawing>
                <wp:inline distT="0" distB="0" distL="0" distR="0">
                  <wp:extent cx="744275" cy="842838"/>
                  <wp:effectExtent l="19050" t="0" r="0" b="0"/>
                  <wp:docPr id="2" name="Picture 2" descr="C:\Users\CVWriter\Desktop\Photo-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CVWriter\Desktop\Photo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4275" cy="8428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40CA7" w:rsidRPr="00E90A3F" w:rsidRDefault="00E85056">
      <w:pPr>
        <w:rPr>
          <w:sz w:val="1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-238125</wp:posOffset>
                </wp:positionH>
                <wp:positionV relativeFrom="paragraph">
                  <wp:posOffset>53340</wp:posOffset>
                </wp:positionV>
                <wp:extent cx="314960" cy="254000"/>
                <wp:effectExtent l="0" t="0" r="27940" b="12700"/>
                <wp:wrapNone/>
                <wp:docPr id="14" name="AutoShap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0800000">
                          <a:off x="0" y="0"/>
                          <a:ext cx="314960" cy="254000"/>
                        </a:xfrm>
                        <a:prstGeom prst="flowChartDelay">
                          <a:avLst/>
                        </a:prstGeom>
                        <a:gradFill rotWithShape="1">
                          <a:gsLst>
                            <a:gs pos="0">
                              <a:srgbClr val="0070C0"/>
                            </a:gs>
                            <a:gs pos="100000">
                              <a:srgbClr val="0070C0">
                                <a:gamma/>
                                <a:shade val="46275"/>
                                <a:invGamma/>
                              </a:srgbClr>
                            </a:gs>
                          </a:gsLst>
                          <a:path path="rect">
                            <a:fillToRect t="100000" r="100000"/>
                          </a:path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35" coordsize="21600,21600" o:spt="135" path="m10800,qx21600,10800,10800,21600l,21600,,xe">
                <v:stroke joinstyle="miter"/>
                <v:path gradientshapeok="t" o:connecttype="rect" textboxrect="0,3163,18437,18437"/>
              </v:shapetype>
              <v:shape id="AutoShape 27" o:spid="_x0000_s1026" type="#_x0000_t135" style="position:absolute;margin-left:-18.75pt;margin-top:4.2pt;width:24.8pt;height:20pt;rotation:180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" fillcolor="#0070c0">
                <v:fill color2="#003459" rotate="t" focusposition=",1" focussize="" focus="100%" type="gradientRadial">
                  <o:fill v:ext="view" type="gradientCenter"/>
                </v:fill>
              </v:shape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column">
                  <wp:posOffset>76835</wp:posOffset>
                </wp:positionH>
                <wp:positionV relativeFrom="paragraph">
                  <wp:posOffset>53340</wp:posOffset>
                </wp:positionV>
                <wp:extent cx="1454785" cy="254000"/>
                <wp:effectExtent l="0" t="0" r="12065" b="12700"/>
                <wp:wrapNone/>
                <wp:docPr id="13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54785" cy="25400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8DB3E2"/>
                            </a:gs>
                            <a:gs pos="50000">
                              <a:srgbClr val="FFFFFF"/>
                            </a:gs>
                            <a:gs pos="100000">
                              <a:srgbClr val="8DB3E2"/>
                            </a:gs>
                          </a:gsLst>
                          <a:lin ang="5400000" scaled="1"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4319B" w:rsidRPr="000C2141" w:rsidRDefault="00630FE7" w:rsidP="0024319B">
                            <w:pPr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PROFILE SYNOPSI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8" o:spid="_x0000_s1026" style="position:absolute;margin-left:6.05pt;margin-top:4.2pt;width:114.55pt;height:20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" fillcolor="#8db3e2">
                <v:fill rotate="t" focus="50%" type="gradient"/>
                <v:textbox>
                  <w:txbxContent>
                    <w:p w:rsidR="0024319B" w:rsidRPr="000C2141" w:rsidRDefault="00630FE7" w:rsidP="0024319B">
                      <w:pPr>
                        <w:rPr>
                          <w:b/>
                          <w:sz w:val="18"/>
                        </w:rPr>
                      </w:pPr>
                      <w:r>
                        <w:rPr>
                          <w:b/>
                          <w:sz w:val="18"/>
                        </w:rPr>
                        <w:t>PROFILE SYNOPSIS</w:t>
                      </w:r>
                    </w:p>
                  </w:txbxContent>
                </v:textbox>
              </v:rect>
            </w:pict>
          </mc:Fallback>
        </mc:AlternateContent>
      </w:r>
    </w:p>
    <w:tbl>
      <w:tblPr>
        <w:tblW w:w="9771" w:type="dxa"/>
        <w:tblInd w:w="-252" w:type="dxa"/>
        <w:tblBorders>
          <w:bottom w:val="single" w:sz="4" w:space="0" w:color="1F497D"/>
        </w:tblBorders>
        <w:tblLook w:val="04A0" w:firstRow="1" w:lastRow="0" w:firstColumn="1" w:lastColumn="0" w:noHBand="0" w:noVBand="1"/>
      </w:tblPr>
      <w:tblGrid>
        <w:gridCol w:w="9771"/>
      </w:tblGrid>
      <w:tr w:rsidR="00B329E5" w:rsidTr="000211A4">
        <w:trPr>
          <w:trHeight w:val="343"/>
        </w:trPr>
        <w:tc>
          <w:tcPr>
            <w:tcW w:w="9771" w:type="dxa"/>
          </w:tcPr>
          <w:p w:rsidR="00B329E5" w:rsidRDefault="00B329E5"/>
          <w:p w:rsidR="00B329E5" w:rsidRPr="00CA37C0" w:rsidRDefault="00B329E5">
            <w:pPr>
              <w:rPr>
                <w:sz w:val="4"/>
              </w:rPr>
            </w:pPr>
          </w:p>
        </w:tc>
      </w:tr>
    </w:tbl>
    <w:p w:rsidR="00E90A3F" w:rsidRDefault="00E85056">
      <w:pPr>
        <w:rPr>
          <w:b/>
          <w:bCs/>
          <w:i/>
          <w:iCs/>
        </w:rPr>
      </w:pPr>
      <w:r>
        <w:rPr>
          <w:b/>
          <w:bCs/>
          <w:i/>
          <w:iCs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>
                <wp:simplePos x="0" y="0"/>
                <wp:positionH relativeFrom="column">
                  <wp:posOffset>-238125</wp:posOffset>
                </wp:positionH>
                <wp:positionV relativeFrom="paragraph">
                  <wp:posOffset>69850</wp:posOffset>
                </wp:positionV>
                <wp:extent cx="6172200" cy="1292860"/>
                <wp:effectExtent l="9525" t="12700" r="9525" b="27940"/>
                <wp:wrapNone/>
                <wp:docPr id="12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72200" cy="129286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B8CCE4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95B3D7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43F6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AC0D38" w:rsidRPr="00BC585A" w:rsidRDefault="00AC0D38" w:rsidP="00AC0D38">
                            <w:pPr>
                              <w:pStyle w:val="BodyText"/>
                              <w:jc w:val="both"/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</w:pPr>
                            <w:bookmarkStart w:id="1" w:name="OLE_LINK60"/>
                            <w:bookmarkStart w:id="2" w:name="OLE_LINK61"/>
                            <w:bookmarkStart w:id="3" w:name="_Hlk479515823"/>
                            <w:bookmarkStart w:id="4" w:name="OLE_LINK62"/>
                            <w:bookmarkStart w:id="5" w:name="OLE_LINK63"/>
                            <w:bookmarkStart w:id="6" w:name="_Hlk479515885"/>
                            <w:bookmarkStart w:id="7" w:name="OLE_LINK70"/>
                            <w:bookmarkStart w:id="8" w:name="OLE_LINK71"/>
                            <w:bookmarkStart w:id="9" w:name="_Hlk479516534"/>
                            <w:bookmarkStart w:id="10" w:name="OLE_LINK4"/>
                            <w:bookmarkStart w:id="11" w:name="OLE_LINK5"/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Versatile, D</w:t>
                            </w:r>
                            <w:r w:rsidRPr="0039766F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ynamic and 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Goal-oriented</w:t>
                            </w:r>
                            <w:r w:rsidRPr="0039766F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 professional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9F384D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offering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 5+ years of broad experience</w:t>
                            </w:r>
                            <w:r w:rsidRPr="009F384D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, skills and </w:t>
                            </w:r>
                            <w:r w:rsidRPr="00CA7075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peculiarity</w:t>
                            </w:r>
                            <w:r w:rsidRPr="009F384D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 for a solid career foundat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ion in a progressive enterprise; Acquired </w:t>
                            </w:r>
                            <w:r w:rsidRPr="001E55A6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practical work experience in handling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AC0D38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General </w:t>
                            </w:r>
                            <w:bookmarkStart w:id="12" w:name="OLE_LINK13"/>
                            <w:bookmarkStart w:id="13" w:name="OLE_LINK14"/>
                            <w:r w:rsidRPr="00AC0D38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Administration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Pr="00AC0D38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Sales, Customer Service related functions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 and Hostess</w:t>
                            </w:r>
                            <w:bookmarkEnd w:id="12"/>
                            <w:bookmarkEnd w:id="13"/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. </w:t>
                            </w:r>
                            <w:r w:rsidRPr="001E55A6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Demonstrated competencies in carrying ou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t multiple tasks simultaneously, </w:t>
                            </w:r>
                            <w:r w:rsidRPr="001E55A6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performing well under pressure, meeting tight deadlines, maintaining strict confidentiality of company records, coordinating with third parties and su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rpassing performance parameters; </w:t>
                            </w:r>
                            <w:r w:rsidRPr="00E61D3B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Possess enthusiasm, tenacity and initiative in ac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hieving performance goals, </w:t>
                            </w:r>
                            <w:r w:rsidRPr="006B127F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desirous f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or continuous learning with excellent</w:t>
                            </w:r>
                            <w:r w:rsidRPr="006B127F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communication, </w:t>
                            </w:r>
                            <w:r w:rsidRPr="006B127F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analytical</w:t>
                            </w:r>
                            <w:r w:rsidRPr="00E61D3B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, coordination, 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organization</w:t>
                            </w:r>
                            <w:r w:rsidRPr="00E61D3B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, time management, problem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-</w:t>
                            </w:r>
                            <w:r w:rsidRPr="00E61D3B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 solving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 and interpersonal skills</w:t>
                            </w:r>
                            <w:r w:rsidRPr="00E61D3B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. 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Seek</w:t>
                            </w:r>
                            <w:r w:rsidRPr="009D2FA6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 a solid career foundation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 and good outcome within</w:t>
                            </w:r>
                            <w:r w:rsidRPr="006B127F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 growing organization that provides 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an </w:t>
                            </w:r>
                            <w:r w:rsidRPr="006B127F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opportunity for ca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reer growth and professional experience.</w:t>
                            </w:r>
                            <w:bookmarkEnd w:id="1"/>
                            <w:bookmarkEnd w:id="2"/>
                            <w:bookmarkEnd w:id="3"/>
                            <w:bookmarkEnd w:id="4"/>
                            <w:bookmarkEnd w:id="5"/>
                            <w:bookmarkEnd w:id="6"/>
                            <w:bookmarkEnd w:id="7"/>
                            <w:bookmarkEnd w:id="8"/>
                            <w:bookmarkEnd w:id="9"/>
                          </w:p>
                          <w:bookmarkEnd w:id="10"/>
                          <w:bookmarkEnd w:id="11"/>
                          <w:p w:rsidR="00A87621" w:rsidRPr="00BC585A" w:rsidRDefault="00A87621" w:rsidP="00E90A3F">
                            <w:pPr>
                              <w:pStyle w:val="BodyText"/>
                              <w:jc w:val="both"/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3" o:spid="_x0000_s1027" style="position:absolute;margin-left:-18.75pt;margin-top:5.5pt;width:486pt;height:101.8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" strokecolor="#95b3d7" strokeweight="1pt">
                <v:fill color2="#b8cce4" focus="100%" type="gradient"/>
                <v:shadow on="t" color="#243f60" opacity=".5" offset="1pt"/>
                <v:textbox>
                  <w:txbxContent>
                    <w:p w:rsidR="00AC0D38" w:rsidRPr="00BC585A" w:rsidRDefault="00AC0D38" w:rsidP="00AC0D38">
                      <w:pPr>
                        <w:pStyle w:val="BodyText"/>
                        <w:jc w:val="both"/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</w:pPr>
                      <w:bookmarkStart w:id="14" w:name="OLE_LINK60"/>
                      <w:bookmarkStart w:id="15" w:name="OLE_LINK61"/>
                      <w:bookmarkStart w:id="16" w:name="_Hlk479515823"/>
                      <w:bookmarkStart w:id="17" w:name="OLE_LINK62"/>
                      <w:bookmarkStart w:id="18" w:name="OLE_LINK63"/>
                      <w:bookmarkStart w:id="19" w:name="_Hlk479515885"/>
                      <w:bookmarkStart w:id="20" w:name="OLE_LINK70"/>
                      <w:bookmarkStart w:id="21" w:name="OLE_LINK71"/>
                      <w:bookmarkStart w:id="22" w:name="_Hlk479516534"/>
                      <w:bookmarkStart w:id="23" w:name="OLE_LINK4"/>
                      <w:bookmarkStart w:id="24" w:name="OLE_LINK5"/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Versatile, D</w:t>
                      </w:r>
                      <w:r w:rsidRPr="0039766F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ynamic and 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Goal-oriented</w:t>
                      </w:r>
                      <w:r w:rsidRPr="0039766F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 professional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 </w:t>
                      </w:r>
                      <w:r w:rsidRPr="009F384D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offering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 5+ years of broad experience</w:t>
                      </w:r>
                      <w:r w:rsidRPr="009F384D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, skills and </w:t>
                      </w:r>
                      <w:r w:rsidRPr="00CA7075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peculiarity</w:t>
                      </w:r>
                      <w:r w:rsidRPr="009F384D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 for a solid career foundat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ion in a progressive enterprise; Acquired </w:t>
                      </w:r>
                      <w:r w:rsidRPr="001E55A6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practical work experience in handling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 </w:t>
                      </w:r>
                      <w:r w:rsidRPr="00AC0D38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General </w:t>
                      </w:r>
                      <w:bookmarkStart w:id="25" w:name="OLE_LINK13"/>
                      <w:bookmarkStart w:id="26" w:name="OLE_LINK14"/>
                      <w:r w:rsidRPr="00AC0D38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Administration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, </w:t>
                      </w:r>
                      <w:r w:rsidRPr="00AC0D38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Sales, Customer Service related functions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 and Hostess</w:t>
                      </w:r>
                      <w:bookmarkEnd w:id="25"/>
                      <w:bookmarkEnd w:id="26"/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. </w:t>
                      </w:r>
                      <w:r w:rsidRPr="001E55A6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Demonstrated competencies in carrying ou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t multiple tasks simultaneously, </w:t>
                      </w:r>
                      <w:r w:rsidRPr="001E55A6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performing well under pressure, meeting tight deadlines, maintaining strict confidentiality of company records, coordinating with third parties and su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rpassing performance parameters; </w:t>
                      </w:r>
                      <w:r w:rsidRPr="00E61D3B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Possess enthusiasm, tenacity and initiative in ac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hieving performance goals, </w:t>
                      </w:r>
                      <w:r w:rsidRPr="006B127F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desirous f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or continuous learning with excellent</w:t>
                      </w:r>
                      <w:r w:rsidRPr="006B127F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communication, </w:t>
                      </w:r>
                      <w:r w:rsidRPr="006B127F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analytical</w:t>
                      </w:r>
                      <w:r w:rsidRPr="00E61D3B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, coordination, 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organization</w:t>
                      </w:r>
                      <w:r w:rsidRPr="00E61D3B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, time management, problem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-</w:t>
                      </w:r>
                      <w:r w:rsidRPr="00E61D3B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 solving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 and interpersonal skills</w:t>
                      </w:r>
                      <w:r w:rsidRPr="00E61D3B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. 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Seek</w:t>
                      </w:r>
                      <w:r w:rsidRPr="009D2FA6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 a solid career foundation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 and good outcome within</w:t>
                      </w:r>
                      <w:r w:rsidRPr="006B127F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 growing organization that provides 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an </w:t>
                      </w:r>
                      <w:r w:rsidRPr="006B127F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opportunity for ca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reer growth and professional experience.</w:t>
                      </w:r>
                      <w:bookmarkEnd w:id="14"/>
                      <w:bookmarkEnd w:id="15"/>
                      <w:bookmarkEnd w:id="16"/>
                      <w:bookmarkEnd w:id="17"/>
                      <w:bookmarkEnd w:id="18"/>
                      <w:bookmarkEnd w:id="19"/>
                      <w:bookmarkEnd w:id="20"/>
                      <w:bookmarkEnd w:id="21"/>
                      <w:bookmarkEnd w:id="22"/>
                    </w:p>
                    <w:bookmarkEnd w:id="23"/>
                    <w:bookmarkEnd w:id="24"/>
                    <w:p w:rsidR="00A87621" w:rsidRPr="00BC585A" w:rsidRDefault="00A87621" w:rsidP="00E90A3F">
                      <w:pPr>
                        <w:pStyle w:val="BodyText"/>
                        <w:jc w:val="both"/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E90A3F" w:rsidRDefault="00E90A3F">
      <w:pPr>
        <w:rPr>
          <w:b/>
          <w:bCs/>
          <w:i/>
          <w:iCs/>
        </w:rPr>
      </w:pPr>
    </w:p>
    <w:p w:rsidR="00E90A3F" w:rsidRDefault="00E90A3F"/>
    <w:p w:rsidR="00E90A3F" w:rsidRDefault="00E90A3F"/>
    <w:p w:rsidR="00E90A3F" w:rsidRDefault="00E90A3F"/>
    <w:p w:rsidR="00E90A3F" w:rsidRDefault="00E90A3F"/>
    <w:p w:rsidR="00584368" w:rsidRDefault="00584368"/>
    <w:p w:rsidR="00D92282" w:rsidRDefault="00D92282">
      <w:pPr>
        <w:rPr>
          <w:b/>
          <w:bCs/>
          <w:i/>
          <w:iCs/>
          <w:sz w:val="12"/>
        </w:rPr>
      </w:pPr>
    </w:p>
    <w:p w:rsidR="00E90A3F" w:rsidRPr="00E90A3F" w:rsidRDefault="00E90A3F">
      <w:pPr>
        <w:rPr>
          <w:sz w:val="2"/>
        </w:rPr>
      </w:pPr>
    </w:p>
    <w:tbl>
      <w:tblPr>
        <w:tblW w:w="10080" w:type="dxa"/>
        <w:tblInd w:w="-252" w:type="dxa"/>
        <w:tblLook w:val="01E0" w:firstRow="1" w:lastRow="1" w:firstColumn="1" w:lastColumn="1" w:noHBand="0" w:noVBand="0"/>
      </w:tblPr>
      <w:tblGrid>
        <w:gridCol w:w="5040"/>
        <w:gridCol w:w="5040"/>
      </w:tblGrid>
      <w:tr w:rsidR="00E43E23" w:rsidRPr="00A97EBE" w:rsidTr="00E8147D">
        <w:tc>
          <w:tcPr>
            <w:tcW w:w="10080" w:type="dxa"/>
            <w:gridSpan w:val="2"/>
          </w:tcPr>
          <w:p w:rsidR="007D2296" w:rsidRPr="00BC585A" w:rsidRDefault="007D0177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C585A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:rsidR="00E54942" w:rsidRDefault="00E54942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E43E23" w:rsidRPr="00BC585A" w:rsidRDefault="007D0177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C585A">
              <w:rPr>
                <w:rFonts w:ascii="Arial" w:hAnsi="Arial" w:cs="Arial"/>
                <w:b/>
                <w:sz w:val="18"/>
                <w:szCs w:val="18"/>
              </w:rPr>
              <w:t>Strengths</w:t>
            </w:r>
          </w:p>
        </w:tc>
      </w:tr>
      <w:tr w:rsidR="00E43E23" w:rsidRPr="00A97EBE" w:rsidTr="00E8147D">
        <w:tc>
          <w:tcPr>
            <w:tcW w:w="5040" w:type="dxa"/>
          </w:tcPr>
          <w:p w:rsidR="00E43E23" w:rsidRDefault="002F3D63" w:rsidP="00E140D1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left="252" w:hanging="18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iploma in HR with</w:t>
            </w:r>
            <w:r w:rsidRPr="002F3D63">
              <w:rPr>
                <w:rFonts w:ascii="Arial" w:hAnsi="Arial" w:cs="Arial"/>
                <w:sz w:val="18"/>
                <w:szCs w:val="18"/>
              </w:rPr>
              <w:t xml:space="preserve"> 1 ½ years experience in UAE</w:t>
            </w:r>
          </w:p>
          <w:p w:rsidR="0072257B" w:rsidRDefault="00740819" w:rsidP="00E140D1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left="252" w:hanging="180"/>
              <w:rPr>
                <w:rFonts w:ascii="Arial" w:hAnsi="Arial" w:cs="Arial"/>
                <w:sz w:val="18"/>
                <w:szCs w:val="18"/>
              </w:rPr>
            </w:pPr>
            <w:r w:rsidRPr="00740819">
              <w:rPr>
                <w:rFonts w:ascii="Arial" w:hAnsi="Arial" w:cs="Arial"/>
                <w:sz w:val="18"/>
                <w:szCs w:val="18"/>
              </w:rPr>
              <w:t>Capabilities to Multi-task and meet tight deadlines</w:t>
            </w:r>
          </w:p>
          <w:p w:rsidR="00740819" w:rsidRDefault="00740819" w:rsidP="00E140D1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left="252" w:hanging="180"/>
              <w:rPr>
                <w:rFonts w:ascii="Arial" w:hAnsi="Arial" w:cs="Arial"/>
                <w:sz w:val="18"/>
                <w:szCs w:val="18"/>
              </w:rPr>
            </w:pPr>
            <w:r w:rsidRPr="00740819">
              <w:rPr>
                <w:rFonts w:ascii="Arial" w:hAnsi="Arial" w:cs="Arial"/>
                <w:sz w:val="18"/>
                <w:szCs w:val="18"/>
              </w:rPr>
              <w:t>Ability to deal effectively w/ phone and email inquiries</w:t>
            </w:r>
          </w:p>
          <w:p w:rsidR="00740819" w:rsidRDefault="00740819" w:rsidP="00E140D1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left="252" w:hanging="180"/>
              <w:rPr>
                <w:rFonts w:ascii="Arial" w:hAnsi="Arial" w:cs="Arial"/>
                <w:sz w:val="18"/>
                <w:szCs w:val="18"/>
              </w:rPr>
            </w:pPr>
            <w:r w:rsidRPr="00740819">
              <w:rPr>
                <w:rFonts w:ascii="Arial" w:hAnsi="Arial" w:cs="Arial"/>
                <w:sz w:val="18"/>
                <w:szCs w:val="18"/>
              </w:rPr>
              <w:t>Excellent Planning, Organizing and Time management</w:t>
            </w:r>
          </w:p>
          <w:p w:rsidR="00740819" w:rsidRPr="00E8147D" w:rsidRDefault="00740819" w:rsidP="00E140D1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left="252" w:hanging="180"/>
              <w:rPr>
                <w:rFonts w:ascii="Arial" w:hAnsi="Arial" w:cs="Arial"/>
                <w:sz w:val="18"/>
                <w:szCs w:val="18"/>
              </w:rPr>
            </w:pPr>
            <w:r w:rsidRPr="00740819">
              <w:rPr>
                <w:rFonts w:ascii="Arial" w:hAnsi="Arial" w:cs="Arial"/>
                <w:sz w:val="18"/>
                <w:szCs w:val="18"/>
              </w:rPr>
              <w:t>Possess Integrity, Creativity, Honesty &amp; Teamwork</w:t>
            </w:r>
          </w:p>
        </w:tc>
        <w:tc>
          <w:tcPr>
            <w:tcW w:w="5040" w:type="dxa"/>
          </w:tcPr>
          <w:p w:rsidR="00547F8E" w:rsidRDefault="00740819" w:rsidP="00E140D1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648"/>
              <w:rPr>
                <w:rFonts w:ascii="Arial" w:hAnsi="Arial" w:cs="Arial"/>
                <w:sz w:val="18"/>
                <w:szCs w:val="18"/>
              </w:rPr>
            </w:pPr>
            <w:r w:rsidRPr="00740819">
              <w:rPr>
                <w:rFonts w:ascii="Arial" w:hAnsi="Arial" w:cs="Arial"/>
                <w:sz w:val="18"/>
                <w:szCs w:val="18"/>
              </w:rPr>
              <w:t>Excellent Customer Service and Office Administration</w:t>
            </w:r>
          </w:p>
          <w:p w:rsidR="0072257B" w:rsidRDefault="00740819" w:rsidP="00E140D1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648"/>
              <w:rPr>
                <w:rFonts w:ascii="Arial" w:hAnsi="Arial" w:cs="Arial"/>
                <w:sz w:val="18"/>
                <w:szCs w:val="18"/>
              </w:rPr>
            </w:pPr>
            <w:r w:rsidRPr="00740819">
              <w:rPr>
                <w:rFonts w:ascii="Arial" w:hAnsi="Arial" w:cs="Arial"/>
                <w:sz w:val="18"/>
                <w:szCs w:val="18"/>
              </w:rPr>
              <w:t>Superb tolerant &amp; handle pressure w/ ease &amp; efficiency</w:t>
            </w:r>
          </w:p>
          <w:p w:rsidR="00740819" w:rsidRDefault="00740819" w:rsidP="00E140D1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648"/>
              <w:rPr>
                <w:rFonts w:ascii="Arial" w:hAnsi="Arial" w:cs="Arial"/>
                <w:sz w:val="18"/>
                <w:szCs w:val="18"/>
              </w:rPr>
            </w:pPr>
            <w:r w:rsidRPr="00740819">
              <w:rPr>
                <w:rFonts w:ascii="Arial" w:hAnsi="Arial" w:cs="Arial"/>
                <w:sz w:val="18"/>
                <w:szCs w:val="18"/>
              </w:rPr>
              <w:t>Adoptable to work within a team or Independently</w:t>
            </w:r>
          </w:p>
          <w:p w:rsidR="00740819" w:rsidRDefault="00740819" w:rsidP="00E140D1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648"/>
              <w:rPr>
                <w:rFonts w:ascii="Arial" w:hAnsi="Arial" w:cs="Arial"/>
                <w:sz w:val="18"/>
                <w:szCs w:val="18"/>
              </w:rPr>
            </w:pPr>
            <w:r w:rsidRPr="00740819">
              <w:rPr>
                <w:rFonts w:ascii="Arial" w:hAnsi="Arial" w:cs="Arial"/>
                <w:sz w:val="18"/>
                <w:szCs w:val="18"/>
              </w:rPr>
              <w:t>Strong Organization/Analytical &amp; Problem-solving skills</w:t>
            </w:r>
          </w:p>
          <w:p w:rsidR="00740819" w:rsidRPr="00BC585A" w:rsidRDefault="00740819" w:rsidP="00E140D1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648"/>
              <w:rPr>
                <w:rFonts w:ascii="Arial" w:hAnsi="Arial" w:cs="Arial"/>
                <w:sz w:val="18"/>
                <w:szCs w:val="18"/>
              </w:rPr>
            </w:pPr>
            <w:r w:rsidRPr="00740819">
              <w:rPr>
                <w:rFonts w:ascii="Arial" w:hAnsi="Arial" w:cs="Arial"/>
                <w:sz w:val="18"/>
                <w:szCs w:val="18"/>
              </w:rPr>
              <w:t>Goal oriented – Dynamic – Vibrant Personality</w:t>
            </w:r>
          </w:p>
        </w:tc>
      </w:tr>
    </w:tbl>
    <w:p w:rsidR="00720B03" w:rsidRPr="00E90A3F" w:rsidRDefault="00720B03" w:rsidP="0016104B">
      <w:pPr>
        <w:rPr>
          <w:rFonts w:ascii="Arial" w:hAnsi="Arial" w:cs="Arial"/>
          <w:sz w:val="12"/>
          <w:szCs w:val="20"/>
        </w:rPr>
      </w:pPr>
    </w:p>
    <w:tbl>
      <w:tblPr>
        <w:tblW w:w="9708" w:type="dxa"/>
        <w:tblInd w:w="-252" w:type="dxa"/>
        <w:tblBorders>
          <w:bottom w:val="single" w:sz="4" w:space="0" w:color="1F497D"/>
        </w:tblBorders>
        <w:tblLook w:val="04A0" w:firstRow="1" w:lastRow="0" w:firstColumn="1" w:lastColumn="0" w:noHBand="0" w:noVBand="1"/>
      </w:tblPr>
      <w:tblGrid>
        <w:gridCol w:w="9708"/>
      </w:tblGrid>
      <w:tr w:rsidR="00B329E5" w:rsidTr="000211A4">
        <w:trPr>
          <w:trHeight w:val="530"/>
        </w:trPr>
        <w:tc>
          <w:tcPr>
            <w:tcW w:w="9708" w:type="dxa"/>
          </w:tcPr>
          <w:p w:rsidR="00B329E5" w:rsidRPr="00CA37C0" w:rsidRDefault="00E85056" w:rsidP="0024319B">
            <w:pPr>
              <w:rPr>
                <w:sz w:val="4"/>
              </w:rPr>
            </w:pPr>
            <w:r>
              <w:rPr>
                <w:rFonts w:ascii="Calibri" w:hAnsi="Calibri" w:cs="Calibri"/>
                <w:noProof/>
                <w:sz w:val="18"/>
                <w:szCs w:val="18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52608" behindDoc="0" locked="0" layoutInCell="1" allowOverlap="1">
                      <wp:simplePos x="0" y="0"/>
                      <wp:positionH relativeFrom="column">
                        <wp:posOffset>222885</wp:posOffset>
                      </wp:positionH>
                      <wp:positionV relativeFrom="paragraph">
                        <wp:posOffset>93980</wp:posOffset>
                      </wp:positionV>
                      <wp:extent cx="1454785" cy="254000"/>
                      <wp:effectExtent l="0" t="0" r="12065" b="12700"/>
                      <wp:wrapNone/>
                      <wp:docPr id="11" name="Rectangle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54785" cy="254000"/>
                              </a:xfrm>
                              <a:prstGeom prst="rect">
                                <a:avLst/>
                              </a:prstGeom>
                              <a:gradFill rotWithShape="1">
                                <a:gsLst>
                                  <a:gs pos="0">
                                    <a:srgbClr val="8DB3E2"/>
                                  </a:gs>
                                  <a:gs pos="50000">
                                    <a:srgbClr val="FFFFFF"/>
                                  </a:gs>
                                  <a:gs pos="100000">
                                    <a:srgbClr val="8DB3E2"/>
                                  </a:gs>
                                </a:gsLst>
                                <a:lin ang="5400000" scaled="1"/>
                              </a:gra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4319B" w:rsidRPr="000C2141" w:rsidRDefault="009477F5" w:rsidP="0024319B">
                                  <w:pPr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QUALIFICATION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_x0000_s1028" style="position:absolute;margin-left:17.55pt;margin-top:7.4pt;width:114.55pt;height:20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" fillcolor="#8db3e2">
                      <v:fill rotate="t" focus="50%" type="gradient"/>
                      <v:textbox>
                        <w:txbxContent>
                          <w:p w:rsidR="0024319B" w:rsidRPr="000C2141" w:rsidRDefault="009477F5" w:rsidP="0024319B">
                            <w:pPr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QUALIFICATIO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Calibri" w:hAnsi="Calibri" w:cs="Calibri"/>
                <w:iCs/>
                <w:noProof/>
                <w:sz w:val="13"/>
                <w:szCs w:val="19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1" allowOverlap="1">
                      <wp:simplePos x="0" y="0"/>
                      <wp:positionH relativeFrom="column">
                        <wp:posOffset>-92075</wp:posOffset>
                      </wp:positionH>
                      <wp:positionV relativeFrom="paragraph">
                        <wp:posOffset>93980</wp:posOffset>
                      </wp:positionV>
                      <wp:extent cx="314960" cy="254000"/>
                      <wp:effectExtent l="0" t="0" r="27940" b="12700"/>
                      <wp:wrapNone/>
                      <wp:docPr id="10" name="AutoShape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rot="10800000">
                                <a:off x="0" y="0"/>
                                <a:ext cx="314960" cy="254000"/>
                              </a:xfrm>
                              <a:prstGeom prst="flowChartDelay">
                                <a:avLst/>
                              </a:prstGeom>
                              <a:gradFill rotWithShape="1">
                                <a:gsLst>
                                  <a:gs pos="0">
                                    <a:srgbClr val="0070C0"/>
                                  </a:gs>
                                  <a:gs pos="100000">
                                    <a:srgbClr val="0070C0">
                                      <a:gamma/>
                                      <a:shade val="46275"/>
                                      <a:invGamma/>
                                    </a:srgbClr>
                                  </a:gs>
                                </a:gsLst>
                                <a:path path="rect">
                                  <a:fillToRect t="100000" r="100000"/>
                                </a:path>
                              </a:gra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AutoShape 27" o:spid="_x0000_s1026" type="#_x0000_t135" style="position:absolute;margin-left:-7.25pt;margin-top:7.4pt;width:24.8pt;height:20pt;rotation:180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Zv/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" fillcolor="#0070c0">
                      <v:fill color2="#003459" rotate="t" focusposition=",1" focussize="" focus="100%" type="gradientRadial">
                        <o:fill v:ext="view" type="gradientCenter"/>
                      </v:fill>
                    </v:shape>
                  </w:pict>
                </mc:Fallback>
              </mc:AlternateContent>
            </w:r>
          </w:p>
        </w:tc>
      </w:tr>
    </w:tbl>
    <w:p w:rsidR="005476C9" w:rsidRDefault="005476C9" w:rsidP="005476C9">
      <w:pPr>
        <w:ind w:left="-180"/>
        <w:rPr>
          <w:rFonts w:ascii="Arial" w:hAnsi="Arial" w:cs="Arial"/>
          <w:sz w:val="18"/>
          <w:szCs w:val="18"/>
        </w:rPr>
      </w:pPr>
    </w:p>
    <w:p w:rsidR="00837591" w:rsidRDefault="00837591" w:rsidP="005476C9">
      <w:pPr>
        <w:ind w:left="-180"/>
        <w:rPr>
          <w:rFonts w:ascii="Arial" w:hAnsi="Arial" w:cs="Arial"/>
          <w:b/>
          <w:sz w:val="18"/>
          <w:szCs w:val="18"/>
        </w:rPr>
      </w:pPr>
      <w:r w:rsidRPr="00837591">
        <w:rPr>
          <w:rFonts w:ascii="Arial" w:hAnsi="Arial" w:cs="Arial"/>
          <w:b/>
          <w:sz w:val="18"/>
          <w:szCs w:val="18"/>
        </w:rPr>
        <w:t xml:space="preserve">Diploma in Human Resource Management </w:t>
      </w:r>
      <w:r>
        <w:rPr>
          <w:rFonts w:ascii="Arial" w:hAnsi="Arial" w:cs="Arial"/>
          <w:b/>
          <w:sz w:val="18"/>
          <w:szCs w:val="18"/>
        </w:rPr>
        <w:t>–</w:t>
      </w:r>
      <w:r w:rsidRPr="00837591">
        <w:rPr>
          <w:rFonts w:ascii="Arial" w:hAnsi="Arial" w:cs="Arial"/>
          <w:b/>
          <w:sz w:val="18"/>
          <w:szCs w:val="18"/>
        </w:rPr>
        <w:t xml:space="preserve"> Moi</w:t>
      </w:r>
      <w:r>
        <w:rPr>
          <w:rFonts w:ascii="Arial" w:hAnsi="Arial" w:cs="Arial"/>
          <w:b/>
          <w:sz w:val="18"/>
          <w:szCs w:val="18"/>
        </w:rPr>
        <w:t xml:space="preserve"> University</w:t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  <w:t xml:space="preserve">        2009 – </w:t>
      </w:r>
      <w:r w:rsidRPr="00837591">
        <w:rPr>
          <w:rFonts w:ascii="Arial" w:hAnsi="Arial" w:cs="Arial"/>
          <w:b/>
          <w:sz w:val="18"/>
          <w:szCs w:val="18"/>
        </w:rPr>
        <w:t>2011</w:t>
      </w:r>
      <w:r>
        <w:rPr>
          <w:rFonts w:ascii="Arial" w:hAnsi="Arial" w:cs="Arial"/>
          <w:b/>
          <w:sz w:val="18"/>
          <w:szCs w:val="18"/>
        </w:rPr>
        <w:t xml:space="preserve"> </w:t>
      </w:r>
    </w:p>
    <w:p w:rsidR="009477F5" w:rsidRDefault="009477F5" w:rsidP="005476C9">
      <w:pPr>
        <w:ind w:left="-180"/>
        <w:rPr>
          <w:rFonts w:ascii="Arial" w:hAnsi="Arial" w:cs="Arial"/>
          <w:b/>
          <w:sz w:val="18"/>
          <w:szCs w:val="18"/>
        </w:rPr>
      </w:pPr>
    </w:p>
    <w:p w:rsidR="00837591" w:rsidRPr="00837591" w:rsidRDefault="00837591" w:rsidP="00837591">
      <w:pPr>
        <w:ind w:left="-180"/>
        <w:rPr>
          <w:rFonts w:ascii="Arial" w:hAnsi="Arial" w:cs="Arial"/>
          <w:b/>
          <w:sz w:val="18"/>
          <w:szCs w:val="18"/>
        </w:rPr>
      </w:pPr>
      <w:bookmarkStart w:id="27" w:name="OLE_LINK15"/>
      <w:r>
        <w:rPr>
          <w:rFonts w:ascii="Arial" w:hAnsi="Arial" w:cs="Arial"/>
          <w:b/>
          <w:sz w:val="18"/>
          <w:szCs w:val="18"/>
        </w:rPr>
        <w:t>Certificate in Food &amp;</w:t>
      </w:r>
      <w:r w:rsidRPr="00837591">
        <w:rPr>
          <w:rFonts w:ascii="Arial" w:hAnsi="Arial" w:cs="Arial"/>
          <w:b/>
          <w:sz w:val="18"/>
          <w:szCs w:val="18"/>
        </w:rPr>
        <w:t xml:space="preserve"> Beverage Service </w:t>
      </w:r>
      <w:bookmarkEnd w:id="27"/>
      <w:r>
        <w:rPr>
          <w:rFonts w:ascii="Arial" w:hAnsi="Arial" w:cs="Arial"/>
          <w:b/>
          <w:sz w:val="18"/>
          <w:szCs w:val="18"/>
        </w:rPr>
        <w:t>–</w:t>
      </w:r>
      <w:r w:rsidRPr="00837591">
        <w:rPr>
          <w:rFonts w:ascii="Arial" w:hAnsi="Arial" w:cs="Arial"/>
          <w:b/>
          <w:sz w:val="18"/>
          <w:szCs w:val="18"/>
        </w:rPr>
        <w:t xml:space="preserve"> Prime Stuff Limited</w:t>
      </w:r>
      <w:r w:rsidRPr="00837591">
        <w:rPr>
          <w:rFonts w:ascii="Arial" w:hAnsi="Arial" w:cs="Arial"/>
          <w:b/>
          <w:sz w:val="18"/>
          <w:szCs w:val="18"/>
        </w:rPr>
        <w:tab/>
      </w:r>
      <w:r w:rsidRPr="00837591"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  <w:t xml:space="preserve">        </w:t>
      </w:r>
      <w:r w:rsidRPr="00837591">
        <w:rPr>
          <w:rFonts w:ascii="Arial" w:hAnsi="Arial" w:cs="Arial"/>
          <w:b/>
          <w:sz w:val="18"/>
          <w:szCs w:val="18"/>
        </w:rPr>
        <w:t xml:space="preserve">Nov 2015 </w:t>
      </w:r>
      <w:r>
        <w:rPr>
          <w:rFonts w:ascii="Arial" w:hAnsi="Arial" w:cs="Arial"/>
          <w:b/>
          <w:sz w:val="18"/>
          <w:szCs w:val="18"/>
        </w:rPr>
        <w:t>–</w:t>
      </w:r>
      <w:r w:rsidRPr="00837591">
        <w:rPr>
          <w:rFonts w:ascii="Arial" w:hAnsi="Arial" w:cs="Arial"/>
          <w:b/>
          <w:sz w:val="18"/>
          <w:szCs w:val="18"/>
        </w:rPr>
        <w:t xml:space="preserve"> Feb 2016 </w:t>
      </w:r>
    </w:p>
    <w:p w:rsidR="00837591" w:rsidRPr="00837591" w:rsidRDefault="00837591" w:rsidP="00837591">
      <w:pPr>
        <w:ind w:left="-180"/>
        <w:rPr>
          <w:rFonts w:ascii="Arial" w:hAnsi="Arial" w:cs="Arial"/>
          <w:b/>
          <w:sz w:val="18"/>
          <w:szCs w:val="18"/>
        </w:rPr>
      </w:pPr>
    </w:p>
    <w:p w:rsidR="00AD1B3B" w:rsidRPr="0024319B" w:rsidRDefault="00837591" w:rsidP="006A141C">
      <w:pPr>
        <w:ind w:left="-180"/>
        <w:rPr>
          <w:rFonts w:ascii="Arial" w:hAnsi="Arial" w:cs="Arial"/>
          <w:b/>
          <w:sz w:val="18"/>
          <w:szCs w:val="18"/>
        </w:rPr>
      </w:pPr>
      <w:bookmarkStart w:id="28" w:name="OLE_LINK16"/>
      <w:bookmarkStart w:id="29" w:name="OLE_LINK17"/>
      <w:r w:rsidRPr="00837591">
        <w:rPr>
          <w:rFonts w:ascii="Arial" w:hAnsi="Arial" w:cs="Arial"/>
          <w:b/>
          <w:sz w:val="18"/>
          <w:szCs w:val="18"/>
        </w:rPr>
        <w:t xml:space="preserve">Certificate in information technology </w:t>
      </w:r>
      <w:bookmarkEnd w:id="28"/>
      <w:bookmarkEnd w:id="29"/>
      <w:r>
        <w:rPr>
          <w:rFonts w:ascii="Arial" w:hAnsi="Arial" w:cs="Arial"/>
          <w:b/>
          <w:sz w:val="18"/>
          <w:szCs w:val="18"/>
        </w:rPr>
        <w:t>–</w:t>
      </w:r>
      <w:r w:rsidRPr="00837591">
        <w:rPr>
          <w:rFonts w:ascii="Arial" w:hAnsi="Arial" w:cs="Arial"/>
          <w:b/>
          <w:sz w:val="18"/>
          <w:szCs w:val="18"/>
        </w:rPr>
        <w:t xml:space="preserve"> Oriel Computer Technologies</w:t>
      </w:r>
      <w:r w:rsidRPr="00837591"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  <w:t xml:space="preserve">        </w:t>
      </w:r>
      <w:r w:rsidRPr="00837591">
        <w:rPr>
          <w:rFonts w:ascii="Arial" w:hAnsi="Arial" w:cs="Arial"/>
          <w:b/>
          <w:sz w:val="18"/>
          <w:szCs w:val="18"/>
        </w:rPr>
        <w:t>Jan-Mar 2009</w:t>
      </w:r>
    </w:p>
    <w:tbl>
      <w:tblPr>
        <w:tblW w:w="9733" w:type="dxa"/>
        <w:tblInd w:w="-252" w:type="dxa"/>
        <w:tblBorders>
          <w:bottom w:val="single" w:sz="4" w:space="0" w:color="1F497D"/>
        </w:tblBorders>
        <w:tblLook w:val="04A0" w:firstRow="1" w:lastRow="0" w:firstColumn="1" w:lastColumn="0" w:noHBand="0" w:noVBand="1"/>
      </w:tblPr>
      <w:tblGrid>
        <w:gridCol w:w="9733"/>
      </w:tblGrid>
      <w:tr w:rsidR="0009506E" w:rsidTr="000211A4">
        <w:trPr>
          <w:trHeight w:val="655"/>
        </w:trPr>
        <w:tc>
          <w:tcPr>
            <w:tcW w:w="9733" w:type="dxa"/>
          </w:tcPr>
          <w:p w:rsidR="0009506E" w:rsidRDefault="00E85056" w:rsidP="004F1A23">
            <w:r>
              <w:rPr>
                <w:rFonts w:ascii="Calibri" w:hAnsi="Calibri" w:cs="Calibri"/>
                <w:noProof/>
                <w:sz w:val="18"/>
                <w:szCs w:val="18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51584" behindDoc="0" locked="0" layoutInCell="1" allowOverlap="1">
                      <wp:simplePos x="0" y="0"/>
                      <wp:positionH relativeFrom="column">
                        <wp:posOffset>-78105</wp:posOffset>
                      </wp:positionH>
                      <wp:positionV relativeFrom="paragraph">
                        <wp:posOffset>152400</wp:posOffset>
                      </wp:positionV>
                      <wp:extent cx="314960" cy="254000"/>
                      <wp:effectExtent l="0" t="0" r="27940" b="12700"/>
                      <wp:wrapNone/>
                      <wp:docPr id="9" name="AutoShape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rot="10800000">
                                <a:off x="0" y="0"/>
                                <a:ext cx="314960" cy="254000"/>
                              </a:xfrm>
                              <a:prstGeom prst="flowChartDelay">
                                <a:avLst/>
                              </a:prstGeom>
                              <a:gradFill rotWithShape="1">
                                <a:gsLst>
                                  <a:gs pos="0">
                                    <a:srgbClr val="0070C0"/>
                                  </a:gs>
                                  <a:gs pos="100000">
                                    <a:srgbClr val="0070C0">
                                      <a:gamma/>
                                      <a:shade val="46275"/>
                                      <a:invGamma/>
                                    </a:srgbClr>
                                  </a:gs>
                                </a:gsLst>
                                <a:path path="rect">
                                  <a:fillToRect t="100000" r="100000"/>
                                </a:path>
                              </a:gra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AutoShape 27" o:spid="_x0000_s1026" type="#_x0000_t135" style="position:absolute;margin-left:-6.15pt;margin-top:12pt;width:24.8pt;height:20pt;rotation:180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725YkgIAADk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" fillcolor="#0070c0">
                      <v:fill color2="#003459" rotate="t" focusposition=",1" focussize="" focus="100%" type="gradientRadial">
                        <o:fill v:ext="view" type="gradientCenter"/>
                      </v:fill>
                    </v:shape>
                  </w:pict>
                </mc:Fallback>
              </mc:AlternateContent>
            </w:r>
            <w:r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53632" behindDoc="0" locked="0" layoutInCell="1" allowOverlap="1">
                      <wp:simplePos x="0" y="0"/>
                      <wp:positionH relativeFrom="column">
                        <wp:posOffset>236855</wp:posOffset>
                      </wp:positionH>
                      <wp:positionV relativeFrom="paragraph">
                        <wp:posOffset>152400</wp:posOffset>
                      </wp:positionV>
                      <wp:extent cx="1454785" cy="254000"/>
                      <wp:effectExtent l="0" t="0" r="12065" b="12700"/>
                      <wp:wrapNone/>
                      <wp:docPr id="8" name="Rectangle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54785" cy="254000"/>
                              </a:xfrm>
                              <a:prstGeom prst="rect">
                                <a:avLst/>
                              </a:prstGeom>
                              <a:gradFill rotWithShape="1">
                                <a:gsLst>
                                  <a:gs pos="0">
                                    <a:srgbClr val="8DB3E2"/>
                                  </a:gs>
                                  <a:gs pos="50000">
                                    <a:srgbClr val="FFFFFF"/>
                                  </a:gs>
                                  <a:gs pos="100000">
                                    <a:srgbClr val="8DB3E2"/>
                                  </a:gs>
                                </a:gsLst>
                                <a:lin ang="5400000" scaled="1"/>
                              </a:gra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4319B" w:rsidRPr="000C2141" w:rsidRDefault="009477F5" w:rsidP="0024319B">
                                  <w:pPr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CAREER SNAPSHOT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_x0000_s1029" style="position:absolute;margin-left:18.65pt;margin-top:12pt;width:114.55pt;height:20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" fillcolor="#8db3e2">
                      <v:fill rotate="t" focus="50%" type="gradient"/>
                      <v:textbox>
                        <w:txbxContent>
                          <w:p w:rsidR="0024319B" w:rsidRPr="000C2141" w:rsidRDefault="009477F5" w:rsidP="0024319B">
                            <w:pPr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CAREER SNAPSHOT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09506E" w:rsidRDefault="0009506E" w:rsidP="004F1A23"/>
          <w:p w:rsidR="0009506E" w:rsidRPr="00CA37C0" w:rsidRDefault="0009506E" w:rsidP="004F1A23">
            <w:pPr>
              <w:rPr>
                <w:sz w:val="4"/>
              </w:rPr>
            </w:pPr>
          </w:p>
        </w:tc>
      </w:tr>
    </w:tbl>
    <w:p w:rsidR="009477F5" w:rsidRDefault="009477F5" w:rsidP="006A141C">
      <w:pPr>
        <w:rPr>
          <w:rFonts w:ascii="Arial" w:hAnsi="Arial" w:cs="Arial"/>
          <w:b/>
          <w:sz w:val="18"/>
          <w:szCs w:val="18"/>
        </w:rPr>
      </w:pPr>
    </w:p>
    <w:p w:rsidR="006A141C" w:rsidRPr="006A141C" w:rsidRDefault="006A141C" w:rsidP="006A141C">
      <w:pPr>
        <w:ind w:left="-180"/>
        <w:rPr>
          <w:rFonts w:ascii="Arial" w:hAnsi="Arial" w:cs="Arial"/>
          <w:b/>
          <w:sz w:val="18"/>
          <w:szCs w:val="18"/>
        </w:rPr>
      </w:pPr>
      <w:r w:rsidRPr="006A141C">
        <w:rPr>
          <w:rFonts w:ascii="Arial" w:hAnsi="Arial" w:cs="Arial"/>
          <w:b/>
          <w:sz w:val="18"/>
          <w:szCs w:val="18"/>
        </w:rPr>
        <w:t xml:space="preserve">Hostess </w:t>
      </w:r>
      <w:r>
        <w:rPr>
          <w:rFonts w:ascii="Arial" w:hAnsi="Arial" w:cs="Arial"/>
          <w:b/>
          <w:sz w:val="18"/>
          <w:szCs w:val="18"/>
        </w:rPr>
        <w:t>–</w:t>
      </w:r>
      <w:r w:rsidR="008B5669">
        <w:rPr>
          <w:rFonts w:ascii="Arial" w:hAnsi="Arial" w:cs="Arial"/>
          <w:b/>
          <w:sz w:val="18"/>
          <w:szCs w:val="18"/>
        </w:rPr>
        <w:t xml:space="preserve"> </w:t>
      </w:r>
      <w:bookmarkStart w:id="30" w:name="OLE_LINK1"/>
      <w:bookmarkStart w:id="31" w:name="OLE_LINK18"/>
      <w:bookmarkStart w:id="32" w:name="OLE_LINK19"/>
      <w:r w:rsidR="008B5669">
        <w:rPr>
          <w:rFonts w:ascii="Arial" w:hAnsi="Arial" w:cs="Arial"/>
          <w:b/>
          <w:sz w:val="18"/>
          <w:szCs w:val="18"/>
        </w:rPr>
        <w:t>Chilis</w:t>
      </w:r>
      <w:r w:rsidR="00660433">
        <w:rPr>
          <w:rFonts w:ascii="Arial" w:hAnsi="Arial" w:cs="Arial"/>
          <w:b/>
          <w:sz w:val="18"/>
          <w:szCs w:val="18"/>
        </w:rPr>
        <w:t xml:space="preserve"> Restaurant</w:t>
      </w:r>
      <w:r w:rsidRPr="006A141C">
        <w:rPr>
          <w:rFonts w:ascii="Arial" w:hAnsi="Arial" w:cs="Arial"/>
          <w:b/>
          <w:sz w:val="18"/>
          <w:szCs w:val="18"/>
        </w:rPr>
        <w:t>, Dubai</w:t>
      </w:r>
      <w:bookmarkEnd w:id="30"/>
      <w:bookmarkEnd w:id="31"/>
      <w:bookmarkEnd w:id="32"/>
      <w:r w:rsidRPr="006A141C">
        <w:rPr>
          <w:rFonts w:ascii="Arial" w:hAnsi="Arial" w:cs="Arial"/>
          <w:b/>
          <w:sz w:val="18"/>
          <w:szCs w:val="18"/>
        </w:rPr>
        <w:tab/>
      </w:r>
      <w:r w:rsidRPr="006A141C"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 w:rsidR="00293AFF">
        <w:rPr>
          <w:rFonts w:ascii="Arial" w:hAnsi="Arial" w:cs="Arial"/>
          <w:b/>
          <w:sz w:val="18"/>
          <w:szCs w:val="18"/>
        </w:rPr>
        <w:tab/>
        <w:t xml:space="preserve">        </w:t>
      </w:r>
      <w:r w:rsidR="00660433">
        <w:rPr>
          <w:rFonts w:ascii="Arial" w:hAnsi="Arial" w:cs="Arial"/>
          <w:b/>
          <w:sz w:val="18"/>
          <w:szCs w:val="18"/>
        </w:rPr>
        <w:tab/>
      </w:r>
      <w:r w:rsidR="00660433">
        <w:rPr>
          <w:rFonts w:ascii="Arial" w:hAnsi="Arial" w:cs="Arial"/>
          <w:b/>
          <w:sz w:val="18"/>
          <w:szCs w:val="18"/>
        </w:rPr>
        <w:tab/>
      </w:r>
      <w:r w:rsidR="00660433">
        <w:rPr>
          <w:rFonts w:ascii="Arial" w:hAnsi="Arial" w:cs="Arial"/>
          <w:b/>
          <w:sz w:val="18"/>
          <w:szCs w:val="18"/>
        </w:rPr>
        <w:tab/>
        <w:t xml:space="preserve">        </w:t>
      </w:r>
      <w:r w:rsidRPr="006A141C">
        <w:rPr>
          <w:rFonts w:ascii="Arial" w:hAnsi="Arial" w:cs="Arial"/>
          <w:b/>
          <w:sz w:val="18"/>
          <w:szCs w:val="18"/>
        </w:rPr>
        <w:t xml:space="preserve">Mar 2016 </w:t>
      </w:r>
      <w:r>
        <w:rPr>
          <w:rFonts w:ascii="Arial" w:hAnsi="Arial" w:cs="Arial"/>
          <w:b/>
          <w:sz w:val="18"/>
          <w:szCs w:val="18"/>
        </w:rPr>
        <w:t>–</w:t>
      </w:r>
      <w:r w:rsidRPr="006A141C">
        <w:rPr>
          <w:rFonts w:ascii="Arial" w:hAnsi="Arial" w:cs="Arial"/>
          <w:b/>
          <w:sz w:val="18"/>
          <w:szCs w:val="18"/>
        </w:rPr>
        <w:t xml:space="preserve"> Present</w:t>
      </w:r>
      <w:r>
        <w:rPr>
          <w:rFonts w:ascii="Arial" w:hAnsi="Arial" w:cs="Arial"/>
          <w:b/>
          <w:sz w:val="18"/>
          <w:szCs w:val="18"/>
        </w:rPr>
        <w:t xml:space="preserve"> </w:t>
      </w:r>
    </w:p>
    <w:p w:rsidR="006A141C" w:rsidRPr="006A141C" w:rsidRDefault="006A141C" w:rsidP="006A141C">
      <w:pPr>
        <w:ind w:left="-180"/>
        <w:rPr>
          <w:rFonts w:ascii="Arial" w:hAnsi="Arial" w:cs="Arial"/>
          <w:b/>
          <w:sz w:val="18"/>
          <w:szCs w:val="18"/>
        </w:rPr>
      </w:pPr>
    </w:p>
    <w:p w:rsidR="006A141C" w:rsidRPr="006A141C" w:rsidRDefault="006A141C" w:rsidP="006A141C">
      <w:pPr>
        <w:ind w:left="-180"/>
        <w:rPr>
          <w:rFonts w:ascii="Arial" w:hAnsi="Arial" w:cs="Arial"/>
          <w:b/>
          <w:sz w:val="18"/>
          <w:szCs w:val="18"/>
        </w:rPr>
      </w:pPr>
      <w:r w:rsidRPr="006A141C">
        <w:rPr>
          <w:rFonts w:ascii="Arial" w:hAnsi="Arial" w:cs="Arial"/>
          <w:b/>
          <w:sz w:val="18"/>
          <w:szCs w:val="18"/>
        </w:rPr>
        <w:t xml:space="preserve">Sales Representative </w:t>
      </w:r>
      <w:r>
        <w:rPr>
          <w:rFonts w:ascii="Arial" w:hAnsi="Arial" w:cs="Arial"/>
          <w:b/>
          <w:sz w:val="18"/>
          <w:szCs w:val="18"/>
        </w:rPr>
        <w:t>–</w:t>
      </w:r>
      <w:r w:rsidRPr="006A141C">
        <w:rPr>
          <w:rFonts w:ascii="Arial" w:hAnsi="Arial" w:cs="Arial"/>
          <w:b/>
          <w:sz w:val="18"/>
          <w:szCs w:val="18"/>
        </w:rPr>
        <w:t xml:space="preserve"> Maestro Naturals Ltd. Kenya</w:t>
      </w:r>
      <w:r w:rsidRPr="006A141C">
        <w:rPr>
          <w:rFonts w:ascii="Arial" w:hAnsi="Arial" w:cs="Arial"/>
          <w:b/>
          <w:sz w:val="18"/>
          <w:szCs w:val="18"/>
        </w:rPr>
        <w:tab/>
      </w:r>
      <w:r w:rsidRPr="006A141C"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 w:rsidR="00293AFF">
        <w:rPr>
          <w:rFonts w:ascii="Arial" w:hAnsi="Arial" w:cs="Arial"/>
          <w:b/>
          <w:sz w:val="18"/>
          <w:szCs w:val="18"/>
        </w:rPr>
        <w:t xml:space="preserve">        </w:t>
      </w:r>
      <w:r w:rsidRPr="006A141C">
        <w:rPr>
          <w:rFonts w:ascii="Arial" w:hAnsi="Arial" w:cs="Arial"/>
          <w:b/>
          <w:sz w:val="18"/>
          <w:szCs w:val="18"/>
        </w:rPr>
        <w:t xml:space="preserve">2013 </w:t>
      </w:r>
      <w:r>
        <w:rPr>
          <w:rFonts w:ascii="Arial" w:hAnsi="Arial" w:cs="Arial"/>
          <w:b/>
          <w:sz w:val="18"/>
          <w:szCs w:val="18"/>
        </w:rPr>
        <w:t>–</w:t>
      </w:r>
      <w:r w:rsidRPr="006A141C">
        <w:rPr>
          <w:rFonts w:ascii="Arial" w:hAnsi="Arial" w:cs="Arial"/>
          <w:b/>
          <w:sz w:val="18"/>
          <w:szCs w:val="18"/>
        </w:rPr>
        <w:t xml:space="preserve"> 2014</w:t>
      </w:r>
      <w:r>
        <w:rPr>
          <w:rFonts w:ascii="Arial" w:hAnsi="Arial" w:cs="Arial"/>
          <w:b/>
          <w:sz w:val="18"/>
          <w:szCs w:val="18"/>
        </w:rPr>
        <w:t xml:space="preserve"> </w:t>
      </w:r>
      <w:r w:rsidRPr="006A141C">
        <w:rPr>
          <w:rFonts w:ascii="Arial" w:hAnsi="Arial" w:cs="Arial"/>
          <w:b/>
          <w:sz w:val="18"/>
          <w:szCs w:val="18"/>
        </w:rPr>
        <w:t xml:space="preserve"> </w:t>
      </w:r>
    </w:p>
    <w:p w:rsidR="006A141C" w:rsidRPr="006A141C" w:rsidRDefault="006A141C" w:rsidP="006A141C">
      <w:pPr>
        <w:ind w:left="-180"/>
        <w:rPr>
          <w:rFonts w:ascii="Arial" w:hAnsi="Arial" w:cs="Arial"/>
          <w:b/>
          <w:sz w:val="18"/>
          <w:szCs w:val="18"/>
        </w:rPr>
      </w:pPr>
    </w:p>
    <w:p w:rsidR="000E1F05" w:rsidRPr="009477F5" w:rsidRDefault="006A141C" w:rsidP="004F0B77">
      <w:pPr>
        <w:ind w:left="-180"/>
        <w:rPr>
          <w:rFonts w:ascii="Arial" w:hAnsi="Arial" w:cs="Arial"/>
          <w:b/>
          <w:sz w:val="18"/>
          <w:szCs w:val="18"/>
        </w:rPr>
      </w:pPr>
      <w:r w:rsidRPr="006A141C">
        <w:rPr>
          <w:rFonts w:ascii="Arial" w:hAnsi="Arial" w:cs="Arial"/>
          <w:b/>
          <w:sz w:val="18"/>
          <w:szCs w:val="18"/>
        </w:rPr>
        <w:t xml:space="preserve">Secretary </w:t>
      </w:r>
      <w:r>
        <w:rPr>
          <w:rFonts w:ascii="Arial" w:hAnsi="Arial" w:cs="Arial"/>
          <w:b/>
          <w:sz w:val="18"/>
          <w:szCs w:val="18"/>
        </w:rPr>
        <w:t>–</w:t>
      </w:r>
      <w:r w:rsidRPr="006A141C">
        <w:rPr>
          <w:rFonts w:ascii="Arial" w:hAnsi="Arial" w:cs="Arial"/>
          <w:b/>
          <w:sz w:val="18"/>
          <w:szCs w:val="18"/>
        </w:rPr>
        <w:t xml:space="preserve"> Chriskos Investment, Kenya</w:t>
      </w:r>
      <w:r w:rsidRPr="006A141C">
        <w:rPr>
          <w:rFonts w:ascii="Arial" w:hAnsi="Arial" w:cs="Arial"/>
          <w:b/>
          <w:sz w:val="18"/>
          <w:szCs w:val="18"/>
        </w:rPr>
        <w:tab/>
      </w:r>
      <w:r w:rsidRPr="006A141C">
        <w:rPr>
          <w:rFonts w:ascii="Arial" w:hAnsi="Arial" w:cs="Arial"/>
          <w:b/>
          <w:sz w:val="18"/>
          <w:szCs w:val="18"/>
        </w:rPr>
        <w:tab/>
      </w:r>
      <w:r w:rsidRPr="006A141C">
        <w:rPr>
          <w:rFonts w:ascii="Arial" w:hAnsi="Arial" w:cs="Arial"/>
          <w:b/>
          <w:sz w:val="18"/>
          <w:szCs w:val="18"/>
        </w:rPr>
        <w:tab/>
      </w:r>
      <w:r w:rsidRPr="006A141C"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 w:rsidR="00293AFF">
        <w:rPr>
          <w:rFonts w:ascii="Arial" w:hAnsi="Arial" w:cs="Arial"/>
          <w:b/>
          <w:sz w:val="18"/>
          <w:szCs w:val="18"/>
        </w:rPr>
        <w:t xml:space="preserve">        </w:t>
      </w:r>
      <w:r w:rsidRPr="006A141C">
        <w:rPr>
          <w:rFonts w:ascii="Arial" w:hAnsi="Arial" w:cs="Arial"/>
          <w:b/>
          <w:sz w:val="18"/>
          <w:szCs w:val="18"/>
        </w:rPr>
        <w:t xml:space="preserve">2012 </w:t>
      </w:r>
      <w:r>
        <w:rPr>
          <w:rFonts w:ascii="Arial" w:hAnsi="Arial" w:cs="Arial"/>
          <w:b/>
          <w:sz w:val="18"/>
          <w:szCs w:val="18"/>
        </w:rPr>
        <w:t>–</w:t>
      </w:r>
      <w:r w:rsidRPr="006A141C">
        <w:rPr>
          <w:rFonts w:ascii="Arial" w:hAnsi="Arial" w:cs="Arial"/>
          <w:b/>
          <w:sz w:val="18"/>
          <w:szCs w:val="18"/>
        </w:rPr>
        <w:t xml:space="preserve"> 2013</w:t>
      </w:r>
      <w:r>
        <w:rPr>
          <w:rFonts w:ascii="Arial" w:hAnsi="Arial" w:cs="Arial"/>
          <w:b/>
          <w:sz w:val="18"/>
          <w:szCs w:val="18"/>
        </w:rPr>
        <w:t xml:space="preserve"> </w:t>
      </w:r>
    </w:p>
    <w:tbl>
      <w:tblPr>
        <w:tblW w:w="9670" w:type="dxa"/>
        <w:tblInd w:w="-252" w:type="dxa"/>
        <w:tblBorders>
          <w:bottom w:val="single" w:sz="4" w:space="0" w:color="1F497D"/>
        </w:tblBorders>
        <w:tblLook w:val="04A0" w:firstRow="1" w:lastRow="0" w:firstColumn="1" w:lastColumn="0" w:noHBand="0" w:noVBand="1"/>
      </w:tblPr>
      <w:tblGrid>
        <w:gridCol w:w="9670"/>
      </w:tblGrid>
      <w:tr w:rsidR="003A164A" w:rsidRPr="00A97EBE" w:rsidTr="000211A4">
        <w:trPr>
          <w:trHeight w:val="619"/>
        </w:trPr>
        <w:tc>
          <w:tcPr>
            <w:tcW w:w="9670" w:type="dxa"/>
          </w:tcPr>
          <w:p w:rsidR="003A164A" w:rsidRPr="00A97EBE" w:rsidRDefault="003A164A" w:rsidP="00A45D59">
            <w:pPr>
              <w:rPr>
                <w:sz w:val="18"/>
                <w:szCs w:val="18"/>
              </w:rPr>
            </w:pPr>
          </w:p>
          <w:p w:rsidR="003A164A" w:rsidRPr="00A97EBE" w:rsidRDefault="00E85056" w:rsidP="00A45D59">
            <w:pPr>
              <w:rPr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>
                      <wp:simplePos x="0" y="0"/>
                      <wp:positionH relativeFrom="column">
                        <wp:posOffset>-92075</wp:posOffset>
                      </wp:positionH>
                      <wp:positionV relativeFrom="paragraph">
                        <wp:posOffset>18415</wp:posOffset>
                      </wp:positionV>
                      <wp:extent cx="314960" cy="254000"/>
                      <wp:effectExtent l="0" t="0" r="27940" b="12700"/>
                      <wp:wrapNone/>
                      <wp:docPr id="7" name="AutoShape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rot="10800000">
                                <a:off x="0" y="0"/>
                                <a:ext cx="314960" cy="254000"/>
                              </a:xfrm>
                              <a:prstGeom prst="flowChartDelay">
                                <a:avLst/>
                              </a:prstGeom>
                              <a:gradFill rotWithShape="1">
                                <a:gsLst>
                                  <a:gs pos="0">
                                    <a:srgbClr val="0070C0"/>
                                  </a:gs>
                                  <a:gs pos="100000">
                                    <a:srgbClr val="0070C0">
                                      <a:gamma/>
                                      <a:shade val="46275"/>
                                      <a:invGamma/>
                                    </a:srgbClr>
                                  </a:gs>
                                </a:gsLst>
                                <a:path path="rect">
                                  <a:fillToRect t="100000" r="100000"/>
                                </a:path>
                              </a:gra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AutoShape 27" o:spid="_x0000_s1026" type="#_x0000_t135" style="position:absolute;margin-left:-7.25pt;margin-top:1.45pt;width:24.8pt;height:20pt;rotation:180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" fillcolor="#0070c0">
                      <v:fill color2="#003459" rotate="t" focusposition=",1" focussize="" focus="100%" type="gradientRadial">
                        <o:fill v:ext="view" type="gradientCenter"/>
                      </v:fill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noProof/>
                <w:sz w:val="18"/>
                <w:szCs w:val="18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>
                      <wp:simplePos x="0" y="0"/>
                      <wp:positionH relativeFrom="column">
                        <wp:posOffset>222885</wp:posOffset>
                      </wp:positionH>
                      <wp:positionV relativeFrom="paragraph">
                        <wp:posOffset>18415</wp:posOffset>
                      </wp:positionV>
                      <wp:extent cx="1454785" cy="254000"/>
                      <wp:effectExtent l="0" t="0" r="12065" b="12700"/>
                      <wp:wrapNone/>
                      <wp:docPr id="6" name="Rectangle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54785" cy="254000"/>
                              </a:xfrm>
                              <a:prstGeom prst="rect">
                                <a:avLst/>
                              </a:prstGeom>
                              <a:gradFill rotWithShape="1">
                                <a:gsLst>
                                  <a:gs pos="0">
                                    <a:srgbClr val="8DB3E2"/>
                                  </a:gs>
                                  <a:gs pos="50000">
                                    <a:srgbClr val="FFFFFF"/>
                                  </a:gs>
                                  <a:gs pos="100000">
                                    <a:srgbClr val="8DB3E2"/>
                                  </a:gs>
                                </a:gsLst>
                                <a:lin ang="5400000" scaled="1"/>
                              </a:gra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4319B" w:rsidRPr="000C2141" w:rsidRDefault="00282EF3" w:rsidP="0024319B">
                                  <w:pPr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CORE COMPETENC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_x0000_s1030" style="position:absolute;margin-left:17.55pt;margin-top:1.45pt;width:114.55pt;height:20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" fillcolor="#8db3e2">
                      <v:fill rotate="t" focus="50%" type="gradient"/>
                      <v:textbox>
                        <w:txbxContent>
                          <w:p w:rsidR="0024319B" w:rsidRPr="000C2141" w:rsidRDefault="00282EF3" w:rsidP="0024319B">
                            <w:pPr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CORE COMPETENCY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3A164A" w:rsidRPr="00A97EBE" w:rsidRDefault="003A164A" w:rsidP="00A45D59">
            <w:pPr>
              <w:rPr>
                <w:sz w:val="18"/>
                <w:szCs w:val="18"/>
              </w:rPr>
            </w:pPr>
          </w:p>
        </w:tc>
      </w:tr>
    </w:tbl>
    <w:p w:rsidR="000E1F05" w:rsidRPr="00BC585A" w:rsidRDefault="000E1F05" w:rsidP="009A1E3B">
      <w:pPr>
        <w:rPr>
          <w:rFonts w:ascii="Arial" w:hAnsi="Arial" w:cs="Arial"/>
          <w:sz w:val="18"/>
          <w:szCs w:val="18"/>
        </w:rPr>
      </w:pPr>
    </w:p>
    <w:p w:rsidR="00FC3C55" w:rsidRPr="00BC585A" w:rsidRDefault="004F0B77" w:rsidP="00FC3C55">
      <w:pPr>
        <w:ind w:hanging="180"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General Administration</w:t>
      </w:r>
    </w:p>
    <w:p w:rsidR="00964880" w:rsidRPr="00AD198D" w:rsidRDefault="00964880" w:rsidP="0096488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bookmarkStart w:id="33" w:name="OLE_LINK65"/>
      <w:bookmarkStart w:id="34" w:name="OLE_LINK66"/>
      <w:bookmarkStart w:id="35" w:name="OLE_LINK2"/>
      <w:bookmarkStart w:id="36" w:name="OLE_LINK3"/>
      <w:bookmarkStart w:id="37" w:name="OLE_LINK6"/>
      <w:r w:rsidRPr="00AD198D">
        <w:rPr>
          <w:rFonts w:ascii="Arial" w:hAnsi="Arial" w:cs="Arial"/>
          <w:sz w:val="18"/>
          <w:szCs w:val="18"/>
        </w:rPr>
        <w:t>Provide general administrative support including mailing, scanning, faxing, copying and other clerical and administrative support to management/employees. Act as a point of contact on all administration matters, deal tactfully with all people.</w:t>
      </w:r>
    </w:p>
    <w:p w:rsidR="00964880" w:rsidRPr="00AD198D" w:rsidRDefault="00964880" w:rsidP="0096488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AD198D">
        <w:rPr>
          <w:rFonts w:ascii="Arial" w:hAnsi="Arial" w:cs="Arial"/>
          <w:sz w:val="18"/>
          <w:szCs w:val="18"/>
        </w:rPr>
        <w:t>Manage diary, schedule appointments, record minutes of the meeting, and organize details of travel and events, Knowledge of the organization set up and upholds confidentiality in all official transactions.</w:t>
      </w:r>
    </w:p>
    <w:p w:rsidR="00964880" w:rsidRPr="00AD198D" w:rsidRDefault="00964880" w:rsidP="0096488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AD198D">
        <w:rPr>
          <w:rFonts w:ascii="Arial" w:hAnsi="Arial" w:cs="Arial"/>
          <w:sz w:val="18"/>
          <w:szCs w:val="18"/>
        </w:rPr>
        <w:t>Communicate with internal departments as well as all third parties to exchange information, coordinate activities and promptly resolve issues.</w:t>
      </w:r>
    </w:p>
    <w:p w:rsidR="00964880" w:rsidRPr="00AD198D" w:rsidRDefault="00964880" w:rsidP="0096488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AD198D">
        <w:rPr>
          <w:rFonts w:ascii="Arial" w:hAnsi="Arial" w:cs="Arial"/>
          <w:sz w:val="18"/>
          <w:szCs w:val="18"/>
        </w:rPr>
        <w:t>Open, sort and deliver incoming correspondence, including faxes and e-mail, file and restore documents, records, reports and arrange travel itineraries for executives.</w:t>
      </w:r>
    </w:p>
    <w:p w:rsidR="00964880" w:rsidRPr="00AD198D" w:rsidRDefault="00964880" w:rsidP="0096488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AD198D">
        <w:rPr>
          <w:rFonts w:ascii="Arial" w:hAnsi="Arial" w:cs="Arial"/>
          <w:sz w:val="18"/>
          <w:szCs w:val="18"/>
        </w:rPr>
        <w:t xml:space="preserve">Read and analyze incoming memos, present reports to find out its significance on various concerns and plan its distribution to the appointed unit for </w:t>
      </w:r>
      <w:r>
        <w:rPr>
          <w:rFonts w:ascii="Arial" w:hAnsi="Arial" w:cs="Arial"/>
          <w:sz w:val="18"/>
          <w:szCs w:val="18"/>
        </w:rPr>
        <w:t xml:space="preserve">the </w:t>
      </w:r>
      <w:r w:rsidRPr="00AD198D">
        <w:rPr>
          <w:rFonts w:ascii="Arial" w:hAnsi="Arial" w:cs="Arial"/>
          <w:sz w:val="18"/>
          <w:szCs w:val="18"/>
        </w:rPr>
        <w:t>proper response.</w:t>
      </w:r>
    </w:p>
    <w:p w:rsidR="00964880" w:rsidRPr="00AD198D" w:rsidRDefault="00964880" w:rsidP="0096488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AD198D">
        <w:rPr>
          <w:rFonts w:ascii="Arial" w:hAnsi="Arial" w:cs="Arial"/>
          <w:sz w:val="18"/>
          <w:szCs w:val="18"/>
        </w:rPr>
        <w:t>Provide high tolerance in attending internal or external customer queries, deal with clients and visitors and deliver support to the management or executive level.</w:t>
      </w:r>
    </w:p>
    <w:p w:rsidR="00964880" w:rsidRPr="00BC585A" w:rsidRDefault="00964880" w:rsidP="0096488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AD198D">
        <w:rPr>
          <w:rFonts w:ascii="Arial" w:hAnsi="Arial" w:cs="Arial"/>
          <w:sz w:val="18"/>
          <w:szCs w:val="18"/>
        </w:rPr>
        <w:t>Manage all kinds of administrative and clerical work efficiently, highly skilled in preparing correspondence including statements, forms, reports, presentations, applications and other documents.</w:t>
      </w:r>
      <w:bookmarkEnd w:id="33"/>
      <w:bookmarkEnd w:id="34"/>
    </w:p>
    <w:bookmarkEnd w:id="35"/>
    <w:bookmarkEnd w:id="36"/>
    <w:bookmarkEnd w:id="37"/>
    <w:p w:rsidR="000E1F05" w:rsidRDefault="000E1F05" w:rsidP="000E1F05">
      <w:pPr>
        <w:jc w:val="both"/>
        <w:rPr>
          <w:rFonts w:ascii="Arial" w:hAnsi="Arial" w:cs="Arial"/>
          <w:sz w:val="18"/>
          <w:szCs w:val="18"/>
        </w:rPr>
      </w:pPr>
    </w:p>
    <w:p w:rsidR="000E1F05" w:rsidRDefault="004F0B77" w:rsidP="004F0B77">
      <w:pPr>
        <w:ind w:hanging="180"/>
        <w:jc w:val="both"/>
        <w:rPr>
          <w:rFonts w:ascii="Arial" w:hAnsi="Arial" w:cs="Arial"/>
          <w:sz w:val="18"/>
          <w:szCs w:val="18"/>
        </w:rPr>
      </w:pPr>
      <w:r w:rsidRPr="004F0B77">
        <w:rPr>
          <w:rFonts w:ascii="Arial" w:hAnsi="Arial" w:cs="Arial"/>
          <w:b/>
          <w:sz w:val="18"/>
          <w:szCs w:val="18"/>
        </w:rPr>
        <w:t>Customer Service</w:t>
      </w:r>
    </w:p>
    <w:p w:rsidR="00964880" w:rsidRPr="00AD198D" w:rsidRDefault="00964880" w:rsidP="0096488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bookmarkStart w:id="38" w:name="OLE_LINK64"/>
      <w:bookmarkStart w:id="39" w:name="OLE_LINK7"/>
      <w:bookmarkStart w:id="40" w:name="OLE_LINK8"/>
      <w:r w:rsidRPr="00AD198D">
        <w:rPr>
          <w:rFonts w:ascii="Arial" w:hAnsi="Arial" w:cs="Arial"/>
          <w:sz w:val="18"/>
          <w:szCs w:val="18"/>
        </w:rPr>
        <w:t xml:space="preserve">Act as </w:t>
      </w:r>
      <w:r>
        <w:rPr>
          <w:rFonts w:ascii="Arial" w:hAnsi="Arial" w:cs="Arial"/>
          <w:sz w:val="18"/>
          <w:szCs w:val="18"/>
        </w:rPr>
        <w:t xml:space="preserve">the </w:t>
      </w:r>
      <w:r w:rsidRPr="00AD198D">
        <w:rPr>
          <w:rFonts w:ascii="Arial" w:hAnsi="Arial" w:cs="Arial"/>
          <w:sz w:val="18"/>
          <w:szCs w:val="18"/>
        </w:rPr>
        <w:t xml:space="preserve">first point of contact for customers while projecting </w:t>
      </w:r>
      <w:r>
        <w:rPr>
          <w:rFonts w:ascii="Arial" w:hAnsi="Arial" w:cs="Arial"/>
          <w:sz w:val="18"/>
          <w:szCs w:val="18"/>
        </w:rPr>
        <w:t xml:space="preserve">a </w:t>
      </w:r>
      <w:r w:rsidRPr="00AD198D">
        <w:rPr>
          <w:rFonts w:ascii="Arial" w:hAnsi="Arial" w:cs="Arial"/>
          <w:sz w:val="18"/>
          <w:szCs w:val="18"/>
        </w:rPr>
        <w:t>professional image at all times. Tact to deal with customers of diverse nationalities.</w:t>
      </w:r>
    </w:p>
    <w:p w:rsidR="00964880" w:rsidRPr="00AD198D" w:rsidRDefault="00964880" w:rsidP="0096488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AD198D">
        <w:rPr>
          <w:rFonts w:ascii="Arial" w:hAnsi="Arial" w:cs="Arial"/>
          <w:sz w:val="18"/>
          <w:szCs w:val="18"/>
        </w:rPr>
        <w:t>Accord highest attention to customers and use customer service skills to heighten sales opportunity of each customer contact. Apply basic concepts, practices</w:t>
      </w:r>
      <w:r>
        <w:rPr>
          <w:rFonts w:ascii="Arial" w:hAnsi="Arial" w:cs="Arial"/>
          <w:sz w:val="18"/>
          <w:szCs w:val="18"/>
        </w:rPr>
        <w:t>,</w:t>
      </w:r>
      <w:r w:rsidRPr="00AD198D">
        <w:rPr>
          <w:rFonts w:ascii="Arial" w:hAnsi="Arial" w:cs="Arial"/>
          <w:sz w:val="18"/>
          <w:szCs w:val="18"/>
        </w:rPr>
        <w:t xml:space="preserve"> and procedures of handling client’</w:t>
      </w:r>
      <w:r>
        <w:rPr>
          <w:rFonts w:ascii="Arial" w:hAnsi="Arial" w:cs="Arial"/>
          <w:sz w:val="18"/>
          <w:szCs w:val="18"/>
        </w:rPr>
        <w:t>s complaints while meeting high-</w:t>
      </w:r>
      <w:r w:rsidRPr="00AD198D">
        <w:rPr>
          <w:rFonts w:ascii="Arial" w:hAnsi="Arial" w:cs="Arial"/>
          <w:sz w:val="18"/>
          <w:szCs w:val="18"/>
        </w:rPr>
        <w:t xml:space="preserve">quality standards for customer services. </w:t>
      </w:r>
    </w:p>
    <w:p w:rsidR="00964880" w:rsidRPr="00AD198D" w:rsidRDefault="00964880" w:rsidP="0096488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AD198D">
        <w:rPr>
          <w:rFonts w:ascii="Arial" w:hAnsi="Arial" w:cs="Arial"/>
          <w:sz w:val="18"/>
          <w:szCs w:val="18"/>
        </w:rPr>
        <w:t>Display high quality, prompt and professional service to achieve customer satisfaction, loyalty, &amp; retention.</w:t>
      </w:r>
    </w:p>
    <w:p w:rsidR="00964880" w:rsidRPr="00AD198D" w:rsidRDefault="00964880" w:rsidP="0096488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AD198D">
        <w:rPr>
          <w:rFonts w:ascii="Arial" w:hAnsi="Arial" w:cs="Arial"/>
          <w:sz w:val="18"/>
          <w:szCs w:val="18"/>
        </w:rPr>
        <w:t xml:space="preserve">Process customer transactions and respond to products and services inquiries in a responsive, accurate and timely manner. Ensure understanding of client needs through great attention to detail.  </w:t>
      </w:r>
    </w:p>
    <w:p w:rsidR="00964880" w:rsidRPr="00AD198D" w:rsidRDefault="00964880" w:rsidP="0096488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AD198D">
        <w:rPr>
          <w:rFonts w:ascii="Arial" w:hAnsi="Arial" w:cs="Arial"/>
          <w:sz w:val="18"/>
          <w:szCs w:val="18"/>
        </w:rPr>
        <w:lastRenderedPageBreak/>
        <w:t xml:space="preserve">Obtain and examine all information to assess </w:t>
      </w:r>
      <w:r>
        <w:rPr>
          <w:rFonts w:ascii="Arial" w:hAnsi="Arial" w:cs="Arial"/>
          <w:sz w:val="18"/>
          <w:szCs w:val="18"/>
        </w:rPr>
        <w:t xml:space="preserve">the </w:t>
      </w:r>
      <w:r w:rsidRPr="00AD198D">
        <w:rPr>
          <w:rFonts w:ascii="Arial" w:hAnsi="Arial" w:cs="Arial"/>
          <w:sz w:val="18"/>
          <w:szCs w:val="18"/>
        </w:rPr>
        <w:t xml:space="preserve">validity of complaints and determine causes. Refer unresolved customer grievances to </w:t>
      </w:r>
      <w:r>
        <w:rPr>
          <w:rFonts w:ascii="Arial" w:hAnsi="Arial" w:cs="Arial"/>
          <w:sz w:val="18"/>
          <w:szCs w:val="18"/>
        </w:rPr>
        <w:t xml:space="preserve">the </w:t>
      </w:r>
      <w:r w:rsidRPr="00AD198D">
        <w:rPr>
          <w:rFonts w:ascii="Arial" w:hAnsi="Arial" w:cs="Arial"/>
          <w:sz w:val="18"/>
          <w:szCs w:val="18"/>
        </w:rPr>
        <w:t>designated department for further investigation.</w:t>
      </w:r>
    </w:p>
    <w:p w:rsidR="00964880" w:rsidRPr="00AD198D" w:rsidRDefault="00964880" w:rsidP="0096488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AD198D">
        <w:rPr>
          <w:rFonts w:ascii="Arial" w:hAnsi="Arial" w:cs="Arial"/>
          <w:sz w:val="18"/>
          <w:szCs w:val="18"/>
        </w:rPr>
        <w:t>Keep records of customer interaction and transactions, details of inquiries, complain</w:t>
      </w:r>
      <w:r>
        <w:rPr>
          <w:rFonts w:ascii="Arial" w:hAnsi="Arial" w:cs="Arial"/>
          <w:sz w:val="18"/>
          <w:szCs w:val="18"/>
        </w:rPr>
        <w:t>t</w:t>
      </w:r>
      <w:r w:rsidRPr="00AD198D">
        <w:rPr>
          <w:rFonts w:ascii="Arial" w:hAnsi="Arial" w:cs="Arial"/>
          <w:sz w:val="18"/>
          <w:szCs w:val="18"/>
        </w:rPr>
        <w:t xml:space="preserve">s and actions </w:t>
      </w:r>
      <w:r>
        <w:rPr>
          <w:rFonts w:ascii="Arial" w:hAnsi="Arial" w:cs="Arial"/>
          <w:sz w:val="18"/>
          <w:szCs w:val="18"/>
        </w:rPr>
        <w:t xml:space="preserve">were </w:t>
      </w:r>
      <w:r w:rsidRPr="00AD198D">
        <w:rPr>
          <w:rFonts w:ascii="Arial" w:hAnsi="Arial" w:cs="Arial"/>
          <w:sz w:val="18"/>
          <w:szCs w:val="18"/>
        </w:rPr>
        <w:t xml:space="preserve">taken. </w:t>
      </w:r>
    </w:p>
    <w:p w:rsidR="00964880" w:rsidRPr="00AD198D" w:rsidRDefault="00964880" w:rsidP="0096488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AD198D">
        <w:rPr>
          <w:rFonts w:ascii="Arial" w:hAnsi="Arial" w:cs="Arial"/>
          <w:sz w:val="18"/>
          <w:szCs w:val="18"/>
        </w:rPr>
        <w:t xml:space="preserve">Continually develop </w:t>
      </w:r>
      <w:r>
        <w:rPr>
          <w:rFonts w:ascii="Arial" w:hAnsi="Arial" w:cs="Arial"/>
          <w:sz w:val="18"/>
          <w:szCs w:val="18"/>
        </w:rPr>
        <w:t xml:space="preserve">an </w:t>
      </w:r>
      <w:r w:rsidRPr="00AD198D">
        <w:rPr>
          <w:rFonts w:ascii="Arial" w:hAnsi="Arial" w:cs="Arial"/>
          <w:sz w:val="18"/>
          <w:szCs w:val="18"/>
        </w:rPr>
        <w:t>understanding of company’s culture, products, services</w:t>
      </w:r>
      <w:r>
        <w:rPr>
          <w:rFonts w:ascii="Arial" w:hAnsi="Arial" w:cs="Arial"/>
          <w:sz w:val="18"/>
          <w:szCs w:val="18"/>
        </w:rPr>
        <w:t xml:space="preserve"> lines</w:t>
      </w:r>
      <w:r w:rsidRPr="00AD198D">
        <w:rPr>
          <w:rFonts w:ascii="Arial" w:hAnsi="Arial" w:cs="Arial"/>
          <w:sz w:val="18"/>
          <w:szCs w:val="18"/>
        </w:rPr>
        <w:t xml:space="preserve">, </w:t>
      </w:r>
      <w:r>
        <w:rPr>
          <w:rFonts w:ascii="Arial" w:hAnsi="Arial" w:cs="Arial"/>
          <w:sz w:val="18"/>
          <w:szCs w:val="18"/>
        </w:rPr>
        <w:t xml:space="preserve">policies, procedures, </w:t>
      </w:r>
      <w:r w:rsidRPr="00AD198D">
        <w:rPr>
          <w:rFonts w:ascii="Arial" w:hAnsi="Arial" w:cs="Arial"/>
          <w:sz w:val="18"/>
          <w:szCs w:val="18"/>
        </w:rPr>
        <w:t>ethical initiatives and other areas of business. Reflect the same in everyday performance.</w:t>
      </w:r>
    </w:p>
    <w:p w:rsidR="00964880" w:rsidRPr="00AD198D" w:rsidRDefault="00964880" w:rsidP="0096488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AD198D">
        <w:rPr>
          <w:rFonts w:ascii="Arial" w:hAnsi="Arial" w:cs="Arial"/>
          <w:sz w:val="18"/>
          <w:szCs w:val="18"/>
        </w:rPr>
        <w:t xml:space="preserve">Reply promptly and professionally to customer queries about product - service specifications, pricing, payment methods, warranty, delivery, etc; file all cash receipts along with product sales invoice copy. </w:t>
      </w:r>
    </w:p>
    <w:p w:rsidR="000E1F05" w:rsidRPr="00964880" w:rsidRDefault="00964880" w:rsidP="000E1F05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AD198D">
        <w:rPr>
          <w:rFonts w:ascii="Arial" w:hAnsi="Arial" w:cs="Arial"/>
          <w:sz w:val="18"/>
          <w:szCs w:val="18"/>
        </w:rPr>
        <w:t xml:space="preserve">Understand customers’ requirements </w:t>
      </w:r>
      <w:r>
        <w:rPr>
          <w:rFonts w:ascii="Arial" w:hAnsi="Arial" w:cs="Arial"/>
          <w:sz w:val="18"/>
          <w:szCs w:val="18"/>
        </w:rPr>
        <w:t xml:space="preserve">and accordingly offer advice on the </w:t>
      </w:r>
      <w:r w:rsidRPr="00AD198D">
        <w:rPr>
          <w:rFonts w:ascii="Arial" w:hAnsi="Arial" w:cs="Arial"/>
          <w:sz w:val="18"/>
          <w:szCs w:val="18"/>
        </w:rPr>
        <w:t xml:space="preserve">proper selection of product-service taking into account their need and budget; keep </w:t>
      </w:r>
      <w:r>
        <w:rPr>
          <w:rFonts w:ascii="Arial" w:hAnsi="Arial" w:cs="Arial"/>
          <w:sz w:val="18"/>
          <w:szCs w:val="18"/>
        </w:rPr>
        <w:t xml:space="preserve">a </w:t>
      </w:r>
      <w:r w:rsidRPr="00AD198D">
        <w:rPr>
          <w:rFonts w:ascii="Arial" w:hAnsi="Arial" w:cs="Arial"/>
          <w:sz w:val="18"/>
          <w:szCs w:val="18"/>
        </w:rPr>
        <w:t>record of customer information for customer call reports.</w:t>
      </w:r>
      <w:bookmarkEnd w:id="38"/>
    </w:p>
    <w:bookmarkEnd w:id="39"/>
    <w:bookmarkEnd w:id="40"/>
    <w:tbl>
      <w:tblPr>
        <w:tblW w:w="9520" w:type="dxa"/>
        <w:tblInd w:w="-252" w:type="dxa"/>
        <w:tblBorders>
          <w:bottom w:val="single" w:sz="4" w:space="0" w:color="1F497D"/>
        </w:tblBorders>
        <w:tblLook w:val="04A0" w:firstRow="1" w:lastRow="0" w:firstColumn="1" w:lastColumn="0" w:noHBand="0" w:noVBand="1"/>
      </w:tblPr>
      <w:tblGrid>
        <w:gridCol w:w="9520"/>
      </w:tblGrid>
      <w:tr w:rsidR="00356ED7" w:rsidRPr="00A97EBE" w:rsidTr="000211A4">
        <w:trPr>
          <w:trHeight w:val="631"/>
        </w:trPr>
        <w:tc>
          <w:tcPr>
            <w:tcW w:w="9520" w:type="dxa"/>
          </w:tcPr>
          <w:p w:rsidR="00356ED7" w:rsidRPr="00A97EBE" w:rsidRDefault="00356ED7" w:rsidP="0085582C">
            <w:pPr>
              <w:rPr>
                <w:sz w:val="18"/>
                <w:szCs w:val="18"/>
              </w:rPr>
            </w:pPr>
          </w:p>
          <w:p w:rsidR="00356ED7" w:rsidRPr="00A97EBE" w:rsidRDefault="00E85056" w:rsidP="0085582C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>
                      <wp:simplePos x="0" y="0"/>
                      <wp:positionH relativeFrom="column">
                        <wp:posOffset>274320</wp:posOffset>
                      </wp:positionH>
                      <wp:positionV relativeFrom="paragraph">
                        <wp:posOffset>21590</wp:posOffset>
                      </wp:positionV>
                      <wp:extent cx="1518920" cy="254000"/>
                      <wp:effectExtent l="0" t="0" r="24130" b="12700"/>
                      <wp:wrapNone/>
                      <wp:docPr id="5" name="Rectangle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8920" cy="254000"/>
                              </a:xfrm>
                              <a:prstGeom prst="rect">
                                <a:avLst/>
                              </a:prstGeom>
                              <a:gradFill rotWithShape="1">
                                <a:gsLst>
                                  <a:gs pos="0">
                                    <a:srgbClr val="8DB3E2"/>
                                  </a:gs>
                                  <a:gs pos="50000">
                                    <a:srgbClr val="FFFFFF"/>
                                  </a:gs>
                                  <a:gs pos="100000">
                                    <a:srgbClr val="8DB3E2"/>
                                  </a:gs>
                                </a:gsLst>
                                <a:lin ang="5400000" scaled="1"/>
                              </a:gra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4319B" w:rsidRPr="000C2141" w:rsidRDefault="0024319B" w:rsidP="0024319B">
                                  <w:pPr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PROVEN JOB ROL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_x0000_s1031" style="position:absolute;margin-left:21.6pt;margin-top:1.7pt;width:119.6pt;height:20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" fillcolor="#8db3e2">
                      <v:fill rotate="t" focus="50%" type="gradient"/>
                      <v:textbox>
                        <w:txbxContent>
                          <w:p w:rsidR="0024319B" w:rsidRPr="000C2141" w:rsidRDefault="0024319B" w:rsidP="0024319B">
                            <w:pPr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PROVEN JOB ROLE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  <w:sz w:val="18"/>
                <w:szCs w:val="18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21590</wp:posOffset>
                      </wp:positionV>
                      <wp:extent cx="314960" cy="254000"/>
                      <wp:effectExtent l="0" t="0" r="27940" b="12700"/>
                      <wp:wrapNone/>
                      <wp:docPr id="4" name="AutoShape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rot="10800000">
                                <a:off x="0" y="0"/>
                                <a:ext cx="314960" cy="254000"/>
                              </a:xfrm>
                              <a:prstGeom prst="flowChartDelay">
                                <a:avLst/>
                              </a:prstGeom>
                              <a:gradFill rotWithShape="1">
                                <a:gsLst>
                                  <a:gs pos="0">
                                    <a:srgbClr val="0070C0"/>
                                  </a:gs>
                                  <a:gs pos="100000">
                                    <a:srgbClr val="0070C0">
                                      <a:gamma/>
                                      <a:shade val="46275"/>
                                      <a:invGamma/>
                                    </a:srgbClr>
                                  </a:gs>
                                </a:gsLst>
                                <a:path path="rect">
                                  <a:fillToRect t="100000" r="100000"/>
                                </a:path>
                              </a:gra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AutoShape 27" o:spid="_x0000_s1026" type="#_x0000_t135" style="position:absolute;margin-left:.35pt;margin-top:1.7pt;width:24.8pt;height:20pt;rotation:180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" fillcolor="#0070c0">
                      <v:fill color2="#003459" rotate="t" focusposition=",1" focussize="" focus="100%" type="gradientRadial">
                        <o:fill v:ext="view" type="gradientCenter"/>
                      </v:fill>
                    </v:shape>
                  </w:pict>
                </mc:Fallback>
              </mc:AlternateContent>
            </w:r>
          </w:p>
          <w:p w:rsidR="00356ED7" w:rsidRPr="00A97EBE" w:rsidRDefault="00356ED7" w:rsidP="0085582C">
            <w:pPr>
              <w:rPr>
                <w:sz w:val="18"/>
                <w:szCs w:val="18"/>
              </w:rPr>
            </w:pPr>
          </w:p>
        </w:tc>
      </w:tr>
    </w:tbl>
    <w:p w:rsidR="000E1F05" w:rsidRDefault="000E1F05" w:rsidP="000E1F05">
      <w:pPr>
        <w:jc w:val="both"/>
        <w:rPr>
          <w:rFonts w:ascii="Arial" w:hAnsi="Arial" w:cs="Arial"/>
          <w:sz w:val="18"/>
          <w:szCs w:val="18"/>
        </w:rPr>
      </w:pPr>
    </w:p>
    <w:p w:rsidR="004F0B77" w:rsidRPr="006A141C" w:rsidRDefault="004F0B77" w:rsidP="004F0B77">
      <w:pPr>
        <w:ind w:left="-180"/>
        <w:rPr>
          <w:rFonts w:ascii="Arial" w:hAnsi="Arial" w:cs="Arial"/>
          <w:b/>
          <w:sz w:val="18"/>
          <w:szCs w:val="18"/>
        </w:rPr>
      </w:pPr>
      <w:r w:rsidRPr="006A141C">
        <w:rPr>
          <w:rFonts w:ascii="Arial" w:hAnsi="Arial" w:cs="Arial"/>
          <w:b/>
          <w:sz w:val="18"/>
          <w:szCs w:val="18"/>
        </w:rPr>
        <w:t xml:space="preserve">Hostess </w:t>
      </w:r>
      <w:r>
        <w:rPr>
          <w:rFonts w:ascii="Arial" w:hAnsi="Arial" w:cs="Arial"/>
          <w:b/>
          <w:sz w:val="18"/>
          <w:szCs w:val="18"/>
        </w:rPr>
        <w:t>–</w:t>
      </w:r>
      <w:r w:rsidRPr="006A141C">
        <w:rPr>
          <w:rFonts w:ascii="Arial" w:hAnsi="Arial" w:cs="Arial"/>
          <w:b/>
          <w:sz w:val="18"/>
          <w:szCs w:val="18"/>
        </w:rPr>
        <w:t xml:space="preserve"> </w:t>
      </w:r>
      <w:r w:rsidR="00660433">
        <w:rPr>
          <w:rFonts w:ascii="Arial" w:hAnsi="Arial" w:cs="Arial"/>
          <w:b/>
          <w:sz w:val="18"/>
          <w:szCs w:val="18"/>
        </w:rPr>
        <w:t>Chilis Restaurant</w:t>
      </w:r>
      <w:r w:rsidR="00660433" w:rsidRPr="006A141C">
        <w:rPr>
          <w:rFonts w:ascii="Arial" w:hAnsi="Arial" w:cs="Arial"/>
          <w:b/>
          <w:sz w:val="18"/>
          <w:szCs w:val="18"/>
        </w:rPr>
        <w:t xml:space="preserve">, </w:t>
      </w:r>
      <w:r w:rsidRPr="006A141C">
        <w:rPr>
          <w:rFonts w:ascii="Arial" w:hAnsi="Arial" w:cs="Arial"/>
          <w:b/>
          <w:sz w:val="18"/>
          <w:szCs w:val="18"/>
        </w:rPr>
        <w:t>Dubai</w:t>
      </w:r>
      <w:r w:rsidRPr="006A141C">
        <w:rPr>
          <w:rFonts w:ascii="Arial" w:hAnsi="Arial" w:cs="Arial"/>
          <w:b/>
          <w:sz w:val="18"/>
          <w:szCs w:val="18"/>
        </w:rPr>
        <w:tab/>
      </w:r>
      <w:r w:rsidRPr="006A141C"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  <w:t xml:space="preserve"> </w:t>
      </w:r>
    </w:p>
    <w:p w:rsidR="00964880" w:rsidRPr="00964880" w:rsidRDefault="00964880" w:rsidP="0096488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bookmarkStart w:id="41" w:name="OLE_LINK9"/>
      <w:r w:rsidRPr="00964880">
        <w:rPr>
          <w:rFonts w:ascii="Arial" w:hAnsi="Arial" w:cs="Arial"/>
          <w:sz w:val="18"/>
          <w:szCs w:val="18"/>
        </w:rPr>
        <w:t>Perform all duties in a professional manner and in accordance with company policies.</w:t>
      </w:r>
      <w:r>
        <w:rPr>
          <w:rFonts w:ascii="Arial" w:hAnsi="Arial" w:cs="Arial"/>
          <w:sz w:val="18"/>
          <w:szCs w:val="18"/>
        </w:rPr>
        <w:t xml:space="preserve"> </w:t>
      </w:r>
      <w:r w:rsidRPr="00964880">
        <w:rPr>
          <w:rFonts w:ascii="Arial" w:hAnsi="Arial" w:cs="Arial"/>
          <w:sz w:val="18"/>
          <w:szCs w:val="18"/>
        </w:rPr>
        <w:t>Flexibility to work a varied schedule due to business levels and industry demand.</w:t>
      </w:r>
    </w:p>
    <w:p w:rsidR="00964880" w:rsidRPr="00964880" w:rsidRDefault="00964880" w:rsidP="0096488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964880">
        <w:rPr>
          <w:rFonts w:ascii="Arial" w:hAnsi="Arial" w:cs="Arial"/>
          <w:sz w:val="18"/>
          <w:szCs w:val="18"/>
        </w:rPr>
        <w:t>Follow all safety procedures to ensure a sa</w:t>
      </w:r>
      <w:r>
        <w:rPr>
          <w:rFonts w:ascii="Arial" w:hAnsi="Arial" w:cs="Arial"/>
          <w:sz w:val="18"/>
          <w:szCs w:val="18"/>
        </w:rPr>
        <w:t>fe working environment. Open &amp;</w:t>
      </w:r>
      <w:r w:rsidRPr="00964880">
        <w:rPr>
          <w:rFonts w:ascii="Arial" w:hAnsi="Arial" w:cs="Arial"/>
          <w:sz w:val="18"/>
          <w:szCs w:val="18"/>
        </w:rPr>
        <w:t xml:space="preserve"> close according to posted Restaurant hours.  </w:t>
      </w:r>
    </w:p>
    <w:p w:rsidR="00964880" w:rsidRPr="00964880" w:rsidRDefault="00964880" w:rsidP="0096488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964880">
        <w:rPr>
          <w:rFonts w:ascii="Arial" w:hAnsi="Arial" w:cs="Arial"/>
          <w:sz w:val="18"/>
          <w:szCs w:val="18"/>
        </w:rPr>
        <w:t xml:space="preserve">Maintain uniform and grooming standards as outlined in </w:t>
      </w:r>
      <w:r w:rsidR="00E140D1">
        <w:rPr>
          <w:rFonts w:ascii="Arial" w:hAnsi="Arial" w:cs="Arial"/>
          <w:sz w:val="18"/>
          <w:szCs w:val="18"/>
        </w:rPr>
        <w:t xml:space="preserve">the </w:t>
      </w:r>
      <w:r w:rsidRPr="00964880">
        <w:rPr>
          <w:rFonts w:ascii="Arial" w:hAnsi="Arial" w:cs="Arial"/>
          <w:sz w:val="18"/>
          <w:szCs w:val="18"/>
        </w:rPr>
        <w:t xml:space="preserve">employee handbook and departmental training.  </w:t>
      </w:r>
    </w:p>
    <w:p w:rsidR="00964880" w:rsidRPr="00964880" w:rsidRDefault="00964880" w:rsidP="0096488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964880">
        <w:rPr>
          <w:rFonts w:ascii="Arial" w:hAnsi="Arial" w:cs="Arial"/>
          <w:sz w:val="18"/>
          <w:szCs w:val="18"/>
        </w:rPr>
        <w:t xml:space="preserve">Offer a sincere (Welcome and Thank You) to every guest Knowledge of the </w:t>
      </w:r>
      <w:r w:rsidR="00E140D1">
        <w:rPr>
          <w:rFonts w:ascii="Arial" w:hAnsi="Arial" w:cs="Arial"/>
          <w:sz w:val="18"/>
          <w:szCs w:val="18"/>
        </w:rPr>
        <w:t xml:space="preserve">floor plan for each meal period </w:t>
      </w:r>
      <w:r w:rsidRPr="00964880">
        <w:rPr>
          <w:rFonts w:ascii="Arial" w:hAnsi="Arial" w:cs="Arial"/>
          <w:sz w:val="18"/>
          <w:szCs w:val="18"/>
        </w:rPr>
        <w:t xml:space="preserve">where each group will be seated, with appropriate group signage in each area. </w:t>
      </w:r>
    </w:p>
    <w:p w:rsidR="00964880" w:rsidRPr="00964880" w:rsidRDefault="00964880" w:rsidP="0096488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964880">
        <w:rPr>
          <w:rFonts w:ascii="Arial" w:hAnsi="Arial" w:cs="Arial"/>
          <w:sz w:val="18"/>
          <w:szCs w:val="18"/>
        </w:rPr>
        <w:t xml:space="preserve">Knowledge of menu cycles, menu cycle grid, kiosk food labels, forms used at the hostess stand (sign-in sheet, seating chart, daily restaurant count sheets, etc.). </w:t>
      </w:r>
    </w:p>
    <w:p w:rsidR="004F0B77" w:rsidRPr="00964880" w:rsidRDefault="00964880" w:rsidP="0096488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964880">
        <w:rPr>
          <w:rFonts w:ascii="Arial" w:hAnsi="Arial" w:cs="Arial"/>
          <w:sz w:val="18"/>
          <w:szCs w:val="18"/>
        </w:rPr>
        <w:t>Remain in the front entrance area of the Hotel/Restaurant to e</w:t>
      </w:r>
      <w:r>
        <w:rPr>
          <w:rFonts w:ascii="Arial" w:hAnsi="Arial" w:cs="Arial"/>
          <w:sz w:val="18"/>
          <w:szCs w:val="18"/>
        </w:rPr>
        <w:t>nsure all guests are greeted &amp; seated properly &amp;</w:t>
      </w:r>
      <w:r w:rsidRPr="00964880">
        <w:rPr>
          <w:rFonts w:ascii="Arial" w:hAnsi="Arial" w:cs="Arial"/>
          <w:sz w:val="18"/>
          <w:szCs w:val="18"/>
        </w:rPr>
        <w:t xml:space="preserve"> promptly.</w:t>
      </w:r>
    </w:p>
    <w:bookmarkEnd w:id="41"/>
    <w:p w:rsidR="004F0B77" w:rsidRPr="006A141C" w:rsidRDefault="004F0B77" w:rsidP="00E7238C">
      <w:pPr>
        <w:rPr>
          <w:rFonts w:ascii="Arial" w:hAnsi="Arial" w:cs="Arial"/>
          <w:b/>
          <w:sz w:val="18"/>
          <w:szCs w:val="18"/>
        </w:rPr>
      </w:pPr>
    </w:p>
    <w:p w:rsidR="004F0B77" w:rsidRPr="006A141C" w:rsidRDefault="004F0B77" w:rsidP="004F0B77">
      <w:pPr>
        <w:ind w:left="-180"/>
        <w:rPr>
          <w:rFonts w:ascii="Arial" w:hAnsi="Arial" w:cs="Arial"/>
          <w:b/>
          <w:sz w:val="18"/>
          <w:szCs w:val="18"/>
        </w:rPr>
      </w:pPr>
      <w:r w:rsidRPr="006A141C">
        <w:rPr>
          <w:rFonts w:ascii="Arial" w:hAnsi="Arial" w:cs="Arial"/>
          <w:b/>
          <w:sz w:val="18"/>
          <w:szCs w:val="18"/>
        </w:rPr>
        <w:t xml:space="preserve">Sales Representative </w:t>
      </w:r>
      <w:r>
        <w:rPr>
          <w:rFonts w:ascii="Arial" w:hAnsi="Arial" w:cs="Arial"/>
          <w:b/>
          <w:sz w:val="18"/>
          <w:szCs w:val="18"/>
        </w:rPr>
        <w:t>–</w:t>
      </w:r>
      <w:r w:rsidRPr="006A141C">
        <w:rPr>
          <w:rFonts w:ascii="Arial" w:hAnsi="Arial" w:cs="Arial"/>
          <w:b/>
          <w:sz w:val="18"/>
          <w:szCs w:val="18"/>
        </w:rPr>
        <w:t xml:space="preserve"> Maestro Naturals Ltd. Kenya</w:t>
      </w:r>
      <w:r w:rsidRPr="006A141C">
        <w:rPr>
          <w:rFonts w:ascii="Arial" w:hAnsi="Arial" w:cs="Arial"/>
          <w:b/>
          <w:sz w:val="18"/>
          <w:szCs w:val="18"/>
        </w:rPr>
        <w:tab/>
      </w:r>
      <w:r w:rsidRPr="006A141C"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 w:rsidRPr="006A141C">
        <w:rPr>
          <w:rFonts w:ascii="Arial" w:hAnsi="Arial" w:cs="Arial"/>
          <w:b/>
          <w:sz w:val="18"/>
          <w:szCs w:val="18"/>
        </w:rPr>
        <w:t xml:space="preserve"> </w:t>
      </w:r>
    </w:p>
    <w:p w:rsidR="00E7238C" w:rsidRPr="002D5CB9" w:rsidRDefault="00E7238C" w:rsidP="00E7238C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bookmarkStart w:id="42" w:name="OLE_LINK10"/>
      <w:bookmarkStart w:id="43" w:name="OLE_LINK11"/>
      <w:r w:rsidRPr="002D5CB9">
        <w:rPr>
          <w:rFonts w:ascii="Arial" w:hAnsi="Arial" w:cs="Arial"/>
          <w:sz w:val="18"/>
          <w:szCs w:val="18"/>
        </w:rPr>
        <w:t>Greet</w:t>
      </w:r>
      <w:r>
        <w:rPr>
          <w:rFonts w:ascii="Arial" w:hAnsi="Arial" w:cs="Arial"/>
          <w:sz w:val="18"/>
          <w:szCs w:val="18"/>
        </w:rPr>
        <w:t>ed</w:t>
      </w:r>
      <w:r w:rsidRPr="002D5CB9">
        <w:rPr>
          <w:rFonts w:ascii="Arial" w:hAnsi="Arial" w:cs="Arial"/>
          <w:sz w:val="18"/>
          <w:szCs w:val="18"/>
        </w:rPr>
        <w:t xml:space="preserve"> customers, offer assistance and serve them in order to ensure their needs are answered in a timely manner and in compliance with quality and customer service standards.</w:t>
      </w:r>
    </w:p>
    <w:p w:rsidR="00E7238C" w:rsidRPr="002D5CB9" w:rsidRDefault="00E7238C" w:rsidP="00E7238C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Effectively manage</w:t>
      </w:r>
      <w:r w:rsidRPr="002D5CB9">
        <w:rPr>
          <w:rFonts w:ascii="Arial" w:hAnsi="Arial" w:cs="Arial"/>
          <w:sz w:val="18"/>
          <w:szCs w:val="18"/>
        </w:rPr>
        <w:t xml:space="preserve"> cash register and transaction with the customer in an effective and accurate manner as required.</w:t>
      </w:r>
    </w:p>
    <w:p w:rsidR="00E7238C" w:rsidRPr="002D5CB9" w:rsidRDefault="00E7238C" w:rsidP="00E7238C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Ensured</w:t>
      </w:r>
      <w:r w:rsidRPr="002D5CB9">
        <w:rPr>
          <w:rFonts w:ascii="Arial" w:hAnsi="Arial" w:cs="Arial"/>
          <w:sz w:val="18"/>
          <w:szCs w:val="18"/>
        </w:rPr>
        <w:t xml:space="preserve"> accurate measurements for any needed alteration, assign price according to set (price list)</w:t>
      </w:r>
      <w:r>
        <w:rPr>
          <w:rFonts w:ascii="Arial" w:hAnsi="Arial" w:cs="Arial"/>
          <w:sz w:val="18"/>
          <w:szCs w:val="18"/>
        </w:rPr>
        <w:t xml:space="preserve"> </w:t>
      </w:r>
      <w:r w:rsidRPr="002D5CB9">
        <w:rPr>
          <w:rFonts w:ascii="Arial" w:hAnsi="Arial" w:cs="Arial"/>
          <w:sz w:val="18"/>
          <w:szCs w:val="18"/>
        </w:rPr>
        <w:t>when applicable and coordinate needed alterations.</w:t>
      </w:r>
    </w:p>
    <w:p w:rsidR="004F0B77" w:rsidRDefault="00E7238C" w:rsidP="00293AFF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b/>
          <w:sz w:val="18"/>
          <w:szCs w:val="18"/>
        </w:rPr>
      </w:pPr>
      <w:r w:rsidRPr="002D5CB9">
        <w:rPr>
          <w:rFonts w:ascii="Arial" w:hAnsi="Arial" w:cs="Arial"/>
          <w:sz w:val="18"/>
          <w:szCs w:val="18"/>
        </w:rPr>
        <w:t>Provide</w:t>
      </w:r>
      <w:r>
        <w:rPr>
          <w:rFonts w:ascii="Arial" w:hAnsi="Arial" w:cs="Arial"/>
          <w:sz w:val="18"/>
          <w:szCs w:val="18"/>
        </w:rPr>
        <w:t>d</w:t>
      </w:r>
      <w:r w:rsidRPr="002D5CB9">
        <w:rPr>
          <w:rFonts w:ascii="Arial" w:hAnsi="Arial" w:cs="Arial"/>
          <w:sz w:val="18"/>
          <w:szCs w:val="18"/>
        </w:rPr>
        <w:t xml:space="preserve"> exceptional customer service </w:t>
      </w:r>
      <w:r>
        <w:rPr>
          <w:rFonts w:ascii="Arial" w:hAnsi="Arial" w:cs="Arial"/>
          <w:sz w:val="18"/>
          <w:szCs w:val="18"/>
        </w:rPr>
        <w:t>by performing up-selling, cross-</w:t>
      </w:r>
      <w:r w:rsidRPr="002D5CB9">
        <w:rPr>
          <w:rFonts w:ascii="Arial" w:hAnsi="Arial" w:cs="Arial"/>
          <w:sz w:val="18"/>
          <w:szCs w:val="18"/>
        </w:rPr>
        <w:t>selling, suggesti</w:t>
      </w:r>
      <w:r>
        <w:rPr>
          <w:rFonts w:ascii="Arial" w:hAnsi="Arial" w:cs="Arial"/>
          <w:sz w:val="18"/>
          <w:szCs w:val="18"/>
        </w:rPr>
        <w:t>ng the alternative and following up</w:t>
      </w:r>
      <w:r w:rsidRPr="002D5CB9">
        <w:rPr>
          <w:rFonts w:ascii="Arial" w:hAnsi="Arial" w:cs="Arial"/>
          <w:sz w:val="18"/>
          <w:szCs w:val="18"/>
        </w:rPr>
        <w:t>on customer</w:t>
      </w:r>
      <w:r>
        <w:rPr>
          <w:rFonts w:ascii="Arial" w:hAnsi="Arial" w:cs="Arial"/>
          <w:sz w:val="18"/>
          <w:szCs w:val="18"/>
        </w:rPr>
        <w:t>’</w:t>
      </w:r>
      <w:r w:rsidRPr="002D5CB9">
        <w:rPr>
          <w:rFonts w:ascii="Arial" w:hAnsi="Arial" w:cs="Arial"/>
          <w:sz w:val="18"/>
          <w:szCs w:val="18"/>
        </w:rPr>
        <w:t>s request</w:t>
      </w:r>
      <w:r w:rsidR="00293AFF">
        <w:rPr>
          <w:rFonts w:ascii="Arial" w:hAnsi="Arial" w:cs="Arial"/>
          <w:sz w:val="18"/>
          <w:szCs w:val="18"/>
        </w:rPr>
        <w:t>.</w:t>
      </w:r>
    </w:p>
    <w:bookmarkEnd w:id="42"/>
    <w:bookmarkEnd w:id="43"/>
    <w:p w:rsidR="004F0B77" w:rsidRPr="006A141C" w:rsidRDefault="004F0B77" w:rsidP="00293AFF">
      <w:pPr>
        <w:rPr>
          <w:rFonts w:ascii="Arial" w:hAnsi="Arial" w:cs="Arial"/>
          <w:b/>
          <w:sz w:val="18"/>
          <w:szCs w:val="18"/>
        </w:rPr>
      </w:pPr>
    </w:p>
    <w:p w:rsidR="004F0B77" w:rsidRPr="009477F5" w:rsidRDefault="004F0B77" w:rsidP="004F0B77">
      <w:pPr>
        <w:ind w:left="-180"/>
        <w:rPr>
          <w:rFonts w:ascii="Arial" w:hAnsi="Arial" w:cs="Arial"/>
          <w:b/>
          <w:sz w:val="18"/>
          <w:szCs w:val="18"/>
        </w:rPr>
      </w:pPr>
      <w:r w:rsidRPr="006A141C">
        <w:rPr>
          <w:rFonts w:ascii="Arial" w:hAnsi="Arial" w:cs="Arial"/>
          <w:b/>
          <w:sz w:val="18"/>
          <w:szCs w:val="18"/>
        </w:rPr>
        <w:t xml:space="preserve">Secretary </w:t>
      </w:r>
      <w:r>
        <w:rPr>
          <w:rFonts w:ascii="Arial" w:hAnsi="Arial" w:cs="Arial"/>
          <w:b/>
          <w:sz w:val="18"/>
          <w:szCs w:val="18"/>
        </w:rPr>
        <w:t>–</w:t>
      </w:r>
      <w:r w:rsidRPr="006A141C">
        <w:rPr>
          <w:rFonts w:ascii="Arial" w:hAnsi="Arial" w:cs="Arial"/>
          <w:b/>
          <w:sz w:val="18"/>
          <w:szCs w:val="18"/>
        </w:rPr>
        <w:t xml:space="preserve"> Chriskos Investment, Kenya</w:t>
      </w:r>
      <w:r w:rsidRPr="006A141C">
        <w:rPr>
          <w:rFonts w:ascii="Arial" w:hAnsi="Arial" w:cs="Arial"/>
          <w:b/>
          <w:sz w:val="18"/>
          <w:szCs w:val="18"/>
        </w:rPr>
        <w:tab/>
      </w:r>
      <w:r w:rsidRPr="006A141C">
        <w:rPr>
          <w:rFonts w:ascii="Arial" w:hAnsi="Arial" w:cs="Arial"/>
          <w:b/>
          <w:sz w:val="18"/>
          <w:szCs w:val="18"/>
        </w:rPr>
        <w:tab/>
      </w:r>
      <w:r w:rsidRPr="006A141C">
        <w:rPr>
          <w:rFonts w:ascii="Arial" w:hAnsi="Arial" w:cs="Arial"/>
          <w:b/>
          <w:sz w:val="18"/>
          <w:szCs w:val="18"/>
        </w:rPr>
        <w:tab/>
      </w:r>
      <w:r w:rsidRPr="006A141C"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  <w:t xml:space="preserve"> </w:t>
      </w:r>
    </w:p>
    <w:p w:rsidR="00293AFF" w:rsidRPr="00293AFF" w:rsidRDefault="00293AFF" w:rsidP="00293AFF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bookmarkStart w:id="44" w:name="OLE_LINK12"/>
      <w:r w:rsidRPr="00293AFF">
        <w:rPr>
          <w:rFonts w:ascii="Arial" w:hAnsi="Arial" w:cs="Arial"/>
          <w:sz w:val="18"/>
          <w:szCs w:val="18"/>
        </w:rPr>
        <w:t>Provide</w:t>
      </w:r>
      <w:r w:rsidR="000211A4">
        <w:rPr>
          <w:rFonts w:ascii="Arial" w:hAnsi="Arial" w:cs="Arial"/>
          <w:sz w:val="18"/>
          <w:szCs w:val="18"/>
        </w:rPr>
        <w:t>d</w:t>
      </w:r>
      <w:r w:rsidRPr="00293AFF">
        <w:rPr>
          <w:rFonts w:ascii="Arial" w:hAnsi="Arial" w:cs="Arial"/>
          <w:sz w:val="18"/>
          <w:szCs w:val="18"/>
        </w:rPr>
        <w:t xml:space="preserve"> high-level administrative support by conducting research, preparing statistical reports, handling information requests, and performing clerical functions such as preparing correspondence, receiving visitors, arranging conference calls, and scheduling meetings. </w:t>
      </w:r>
    </w:p>
    <w:p w:rsidR="00293AFF" w:rsidRPr="00293AFF" w:rsidRDefault="00293AFF" w:rsidP="00293AFF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293AFF">
        <w:rPr>
          <w:rFonts w:ascii="Arial" w:hAnsi="Arial" w:cs="Arial"/>
          <w:sz w:val="18"/>
          <w:szCs w:val="18"/>
        </w:rPr>
        <w:t>Greet</w:t>
      </w:r>
      <w:r w:rsidR="000211A4">
        <w:rPr>
          <w:rFonts w:ascii="Arial" w:hAnsi="Arial" w:cs="Arial"/>
          <w:sz w:val="18"/>
          <w:szCs w:val="18"/>
        </w:rPr>
        <w:t>ed</w:t>
      </w:r>
      <w:r w:rsidRPr="00293AFF">
        <w:rPr>
          <w:rFonts w:ascii="Arial" w:hAnsi="Arial" w:cs="Arial"/>
          <w:sz w:val="18"/>
          <w:szCs w:val="18"/>
        </w:rPr>
        <w:t xml:space="preserve"> visitors and determine whether they should be given access to specific individuals.</w:t>
      </w:r>
    </w:p>
    <w:p w:rsidR="00293AFF" w:rsidRPr="00293AFF" w:rsidRDefault="00293AFF" w:rsidP="00293AFF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293AFF">
        <w:rPr>
          <w:rFonts w:ascii="Arial" w:hAnsi="Arial" w:cs="Arial"/>
          <w:sz w:val="18"/>
          <w:szCs w:val="18"/>
        </w:rPr>
        <w:t>Read and analyze incoming memos, submissions, and reports in order to determine their significance and plan their distribution.</w:t>
      </w:r>
    </w:p>
    <w:p w:rsidR="00293AFF" w:rsidRPr="00293AFF" w:rsidRDefault="00293AFF" w:rsidP="00293AFF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293AFF">
        <w:rPr>
          <w:rFonts w:ascii="Arial" w:hAnsi="Arial" w:cs="Arial"/>
          <w:sz w:val="18"/>
          <w:szCs w:val="18"/>
        </w:rPr>
        <w:t>Open, sort, and distribute incoming correspondence, including faxes and email. File and retrieve corporate documents, records, and reports.</w:t>
      </w:r>
    </w:p>
    <w:p w:rsidR="000E1F05" w:rsidRPr="00293AFF" w:rsidRDefault="00293AFF" w:rsidP="000E1F05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293AFF">
        <w:rPr>
          <w:rFonts w:ascii="Arial" w:hAnsi="Arial" w:cs="Arial"/>
          <w:sz w:val="18"/>
          <w:szCs w:val="18"/>
        </w:rPr>
        <w:t>Perform</w:t>
      </w:r>
      <w:r w:rsidR="000211A4">
        <w:rPr>
          <w:rFonts w:ascii="Arial" w:hAnsi="Arial" w:cs="Arial"/>
          <w:sz w:val="18"/>
          <w:szCs w:val="18"/>
        </w:rPr>
        <w:t>ed</w:t>
      </w:r>
      <w:r w:rsidRPr="00293AFF">
        <w:rPr>
          <w:rFonts w:ascii="Arial" w:hAnsi="Arial" w:cs="Arial"/>
          <w:sz w:val="18"/>
          <w:szCs w:val="18"/>
        </w:rPr>
        <w:t xml:space="preserve"> general office duties such as ordering supplies, maintaining records management systems, and performing basic bookkeeping work.</w:t>
      </w:r>
    </w:p>
    <w:bookmarkEnd w:id="44"/>
    <w:p w:rsidR="00E90A3F" w:rsidRPr="00A97EBE" w:rsidRDefault="00E90A3F" w:rsidP="000E1F05">
      <w:pPr>
        <w:jc w:val="both"/>
        <w:rPr>
          <w:sz w:val="18"/>
          <w:szCs w:val="18"/>
        </w:rPr>
      </w:pPr>
    </w:p>
    <w:tbl>
      <w:tblPr>
        <w:tblW w:w="9720" w:type="dxa"/>
        <w:tblInd w:w="-252" w:type="dxa"/>
        <w:tblBorders>
          <w:bottom w:val="single" w:sz="4" w:space="0" w:color="1F497D"/>
        </w:tblBorders>
        <w:tblLook w:val="04A0" w:firstRow="1" w:lastRow="0" w:firstColumn="1" w:lastColumn="0" w:noHBand="0" w:noVBand="1"/>
      </w:tblPr>
      <w:tblGrid>
        <w:gridCol w:w="9720"/>
      </w:tblGrid>
      <w:tr w:rsidR="00E90A3F" w:rsidRPr="00A97EBE" w:rsidTr="00A97EBE">
        <w:trPr>
          <w:trHeight w:val="405"/>
        </w:trPr>
        <w:tc>
          <w:tcPr>
            <w:tcW w:w="9720" w:type="dxa"/>
          </w:tcPr>
          <w:p w:rsidR="00E90A3F" w:rsidRPr="00A97EBE" w:rsidRDefault="00E85056" w:rsidP="00CA37C0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>
                      <wp:simplePos x="0" y="0"/>
                      <wp:positionH relativeFrom="column">
                        <wp:posOffset>319405</wp:posOffset>
                      </wp:positionH>
                      <wp:positionV relativeFrom="paragraph">
                        <wp:posOffset>29210</wp:posOffset>
                      </wp:positionV>
                      <wp:extent cx="1534160" cy="254000"/>
                      <wp:effectExtent l="0" t="0" r="27940" b="12700"/>
                      <wp:wrapNone/>
                      <wp:docPr id="3" name="Rectangle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34160" cy="254000"/>
                              </a:xfrm>
                              <a:prstGeom prst="rect">
                                <a:avLst/>
                              </a:prstGeom>
                              <a:gradFill rotWithShape="1">
                                <a:gsLst>
                                  <a:gs pos="0">
                                    <a:srgbClr val="8DB3E2"/>
                                  </a:gs>
                                  <a:gs pos="50000">
                                    <a:srgbClr val="FFFFFF"/>
                                  </a:gs>
                                  <a:gs pos="100000">
                                    <a:srgbClr val="8DB3E2"/>
                                  </a:gs>
                                </a:gsLst>
                                <a:lin ang="5400000" scaled="1"/>
                              </a:gra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4319B" w:rsidRPr="000C2141" w:rsidRDefault="00630FE7" w:rsidP="0024319B">
                                  <w:pPr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I.T SKILL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_x0000_s1032" style="position:absolute;margin-left:25.15pt;margin-top:2.3pt;width:120.8pt;height:20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" fillcolor="#8db3e2">
                      <v:fill rotate="t" focus="50%" type="gradient"/>
                      <v:textbox>
                        <w:txbxContent>
                          <w:p w:rsidR="0024319B" w:rsidRPr="000C2141" w:rsidRDefault="00630FE7" w:rsidP="0024319B">
                            <w:pPr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I.T SKILL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  <w:sz w:val="18"/>
                <w:szCs w:val="18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1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29210</wp:posOffset>
                      </wp:positionV>
                      <wp:extent cx="314960" cy="254000"/>
                      <wp:effectExtent l="0" t="0" r="27940" b="12700"/>
                      <wp:wrapNone/>
                      <wp:docPr id="1" name="AutoShape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rot="10800000">
                                <a:off x="0" y="0"/>
                                <a:ext cx="314960" cy="254000"/>
                              </a:xfrm>
                              <a:prstGeom prst="flowChartDelay">
                                <a:avLst/>
                              </a:prstGeom>
                              <a:gradFill rotWithShape="1">
                                <a:gsLst>
                                  <a:gs pos="0">
                                    <a:srgbClr val="0070C0"/>
                                  </a:gs>
                                  <a:gs pos="100000">
                                    <a:srgbClr val="0070C0">
                                      <a:gamma/>
                                      <a:shade val="46275"/>
                                      <a:invGamma/>
                                    </a:srgbClr>
                                  </a:gs>
                                </a:gsLst>
                                <a:path path="rect">
                                  <a:fillToRect t="100000" r="100000"/>
                                </a:path>
                              </a:gra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AutoShape 27" o:spid="_x0000_s1026" type="#_x0000_t135" style="position:absolute;margin-left:.35pt;margin-top:2.3pt;width:24.8pt;height:20pt;rotation:180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heZkgIAADk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" fillcolor="#0070c0">
                      <v:fill color2="#003459" rotate="t" focusposition=",1" focussize="" focus="100%" type="gradientRadial">
                        <o:fill v:ext="view" type="gradientCenter"/>
                      </v:fill>
                    </v:shape>
                  </w:pict>
                </mc:Fallback>
              </mc:AlternateContent>
            </w:r>
          </w:p>
          <w:p w:rsidR="00E90A3F" w:rsidRPr="00A97EBE" w:rsidRDefault="00E90A3F" w:rsidP="00CA37C0">
            <w:pPr>
              <w:rPr>
                <w:sz w:val="18"/>
                <w:szCs w:val="18"/>
              </w:rPr>
            </w:pPr>
          </w:p>
        </w:tc>
      </w:tr>
    </w:tbl>
    <w:p w:rsidR="00FF37C5" w:rsidRPr="00782D1E" w:rsidRDefault="00FF37C5" w:rsidP="00FF37C5">
      <w:pPr>
        <w:tabs>
          <w:tab w:val="left" w:pos="90"/>
        </w:tabs>
        <w:ind w:left="720"/>
        <w:rPr>
          <w:rFonts w:ascii="Arial" w:hAnsi="Arial" w:cs="Arial"/>
          <w:sz w:val="14"/>
          <w:szCs w:val="20"/>
        </w:rPr>
      </w:pPr>
    </w:p>
    <w:p w:rsidR="000E1F05" w:rsidRPr="004F0B77" w:rsidRDefault="00547F8E" w:rsidP="004F0B77">
      <w:pPr>
        <w:numPr>
          <w:ilvl w:val="0"/>
          <w:numId w:val="31"/>
        </w:numPr>
        <w:tabs>
          <w:tab w:val="left" w:pos="0"/>
          <w:tab w:val="left" w:pos="90"/>
        </w:tabs>
        <w:ind w:left="90" w:hanging="27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Proficient in MS Office application (Word, Excel</w:t>
      </w:r>
      <w:r w:rsidR="00482FD0" w:rsidRPr="007E5A4A">
        <w:rPr>
          <w:rFonts w:ascii="Arial" w:hAnsi="Arial" w:cs="Arial"/>
          <w:sz w:val="18"/>
          <w:szCs w:val="18"/>
        </w:rPr>
        <w:t xml:space="preserve">, </w:t>
      </w:r>
      <w:r w:rsidR="003A6510">
        <w:rPr>
          <w:rFonts w:ascii="Arial" w:hAnsi="Arial" w:cs="Arial"/>
          <w:sz w:val="18"/>
          <w:szCs w:val="18"/>
        </w:rPr>
        <w:t>PowerPoint, Email application &amp; Internet).</w:t>
      </w:r>
    </w:p>
    <w:tbl>
      <w:tblPr>
        <w:tblW w:w="9670" w:type="dxa"/>
        <w:tblInd w:w="-252" w:type="dxa"/>
        <w:tblBorders>
          <w:bottom w:val="single" w:sz="4" w:space="0" w:color="1F497D"/>
        </w:tblBorders>
        <w:tblLook w:val="04A0" w:firstRow="1" w:lastRow="0" w:firstColumn="1" w:lastColumn="0" w:noHBand="0" w:noVBand="1"/>
      </w:tblPr>
      <w:tblGrid>
        <w:gridCol w:w="9670"/>
      </w:tblGrid>
      <w:tr w:rsidR="00E90A3F" w:rsidRPr="00A97EBE" w:rsidTr="000211A4">
        <w:trPr>
          <w:trHeight w:val="467"/>
        </w:trPr>
        <w:tc>
          <w:tcPr>
            <w:tcW w:w="9670" w:type="dxa"/>
          </w:tcPr>
          <w:p w:rsidR="000E1F05" w:rsidRPr="00A97EBE" w:rsidRDefault="000E1F05" w:rsidP="00CA37C0">
            <w:pPr>
              <w:rPr>
                <w:sz w:val="18"/>
                <w:szCs w:val="18"/>
              </w:rPr>
            </w:pPr>
          </w:p>
          <w:p w:rsidR="00E90A3F" w:rsidRPr="00A97EBE" w:rsidRDefault="00E85056" w:rsidP="00CA37C0">
            <w:pPr>
              <w:rPr>
                <w:sz w:val="18"/>
                <w:szCs w:val="18"/>
              </w:rPr>
            </w:pPr>
            <w:r>
              <w:rPr>
                <w:noProof/>
                <w:sz w:val="14"/>
                <w:szCs w:val="18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3872" behindDoc="0" locked="0" layoutInCell="1" allowOverlap="1">
                      <wp:simplePos x="0" y="0"/>
                      <wp:positionH relativeFrom="column">
                        <wp:posOffset>319405</wp:posOffset>
                      </wp:positionH>
                      <wp:positionV relativeFrom="paragraph">
                        <wp:posOffset>36195</wp:posOffset>
                      </wp:positionV>
                      <wp:extent cx="1534160" cy="254000"/>
                      <wp:effectExtent l="0" t="0" r="27940" b="12700"/>
                      <wp:wrapNone/>
                      <wp:docPr id="19" name="Rectangle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34160" cy="254000"/>
                              </a:xfrm>
                              <a:prstGeom prst="rect">
                                <a:avLst/>
                              </a:prstGeom>
                              <a:gradFill rotWithShape="1">
                                <a:gsLst>
                                  <a:gs pos="0">
                                    <a:srgbClr val="8DB3E2"/>
                                  </a:gs>
                                  <a:gs pos="50000">
                                    <a:srgbClr val="FFFFFF"/>
                                  </a:gs>
                                  <a:gs pos="100000">
                                    <a:srgbClr val="8DB3E2"/>
                                  </a:gs>
                                </a:gsLst>
                                <a:lin ang="5400000" scaled="1"/>
                              </a:gra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4319B" w:rsidRPr="000C2141" w:rsidRDefault="00630FE7" w:rsidP="0024319B">
                                  <w:pPr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PERSONAL DETAIL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_x0000_s1033" style="position:absolute;margin-left:25.15pt;margin-top:2.85pt;width:120.8pt;height:20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" fillcolor="#8db3e2">
                      <v:fill rotate="t" focus="50%" type="gradient"/>
                      <v:textbox>
                        <w:txbxContent>
                          <w:p w:rsidR="0024319B" w:rsidRPr="000C2141" w:rsidRDefault="00630FE7" w:rsidP="0024319B">
                            <w:pPr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PERSONAL DETAIL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  <w:sz w:val="14"/>
                <w:szCs w:val="18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allowOverlap="1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36195</wp:posOffset>
                      </wp:positionV>
                      <wp:extent cx="314960" cy="254000"/>
                      <wp:effectExtent l="0" t="0" r="27940" b="12700"/>
                      <wp:wrapNone/>
                      <wp:docPr id="18" name="AutoShape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rot="10800000">
                                <a:off x="0" y="0"/>
                                <a:ext cx="314960" cy="254000"/>
                              </a:xfrm>
                              <a:prstGeom prst="flowChartDelay">
                                <a:avLst/>
                              </a:prstGeom>
                              <a:gradFill rotWithShape="1">
                                <a:gsLst>
                                  <a:gs pos="0">
                                    <a:srgbClr val="0070C0"/>
                                  </a:gs>
                                  <a:gs pos="100000">
                                    <a:srgbClr val="0070C0">
                                      <a:gamma/>
                                      <a:shade val="46275"/>
                                      <a:invGamma/>
                                    </a:srgbClr>
                                  </a:gs>
                                </a:gsLst>
                                <a:path path="rect">
                                  <a:fillToRect t="100000" r="100000"/>
                                </a:path>
                              </a:gra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AutoShape 27" o:spid="_x0000_s1026" type="#_x0000_t135" style="position:absolute;margin-left:.35pt;margin-top:2.85pt;width:24.8pt;height:20pt;rotation:180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" fillcolor="#0070c0">
                      <v:fill color2="#003459" rotate="t" focusposition=",1" focussize="" focus="100%" type="gradientRadial">
                        <o:fill v:ext="view" type="gradientCenter"/>
                      </v:fill>
                    </v:shape>
                  </w:pict>
                </mc:Fallback>
              </mc:AlternateContent>
            </w:r>
          </w:p>
          <w:p w:rsidR="00E90A3F" w:rsidRPr="00A97EBE" w:rsidRDefault="00E90A3F" w:rsidP="00CA37C0">
            <w:pPr>
              <w:rPr>
                <w:sz w:val="18"/>
                <w:szCs w:val="18"/>
              </w:rPr>
            </w:pPr>
          </w:p>
        </w:tc>
      </w:tr>
    </w:tbl>
    <w:p w:rsidR="0016104B" w:rsidRPr="00A97EBE" w:rsidRDefault="0016104B" w:rsidP="0016104B">
      <w:pPr>
        <w:rPr>
          <w:rFonts w:ascii="Arial" w:hAnsi="Arial" w:cs="Arial"/>
          <w:sz w:val="18"/>
          <w:szCs w:val="18"/>
        </w:rPr>
      </w:pPr>
    </w:p>
    <w:p w:rsidR="00933F36" w:rsidRPr="007E5A4A" w:rsidRDefault="0009506E" w:rsidP="00661B0E">
      <w:pPr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Nationality</w:t>
      </w:r>
      <w:r w:rsidRPr="007E5A4A">
        <w:rPr>
          <w:rFonts w:ascii="Arial" w:hAnsi="Arial" w:cs="Arial"/>
          <w:sz w:val="18"/>
          <w:szCs w:val="18"/>
        </w:rPr>
        <w:tab/>
      </w:r>
      <w:r w:rsidR="003575C1">
        <w:rPr>
          <w:rFonts w:ascii="Arial" w:hAnsi="Arial" w:cs="Arial"/>
          <w:sz w:val="18"/>
          <w:szCs w:val="18"/>
        </w:rPr>
        <w:tab/>
      </w:r>
      <w:r w:rsidRPr="007E5A4A">
        <w:rPr>
          <w:rFonts w:ascii="Arial" w:hAnsi="Arial" w:cs="Arial"/>
          <w:sz w:val="18"/>
          <w:szCs w:val="18"/>
        </w:rPr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837591">
        <w:rPr>
          <w:rFonts w:ascii="Arial" w:hAnsi="Arial" w:cs="Arial"/>
          <w:sz w:val="18"/>
          <w:szCs w:val="18"/>
        </w:rPr>
        <w:t>Kenya</w:t>
      </w:r>
    </w:p>
    <w:p w:rsidR="0009506E" w:rsidRPr="007E5A4A" w:rsidRDefault="0009506E" w:rsidP="00661B0E">
      <w:pPr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Date of Birth</w:t>
      </w:r>
      <w:r w:rsidRPr="007E5A4A">
        <w:rPr>
          <w:rFonts w:ascii="Arial" w:hAnsi="Arial" w:cs="Arial"/>
          <w:sz w:val="18"/>
          <w:szCs w:val="18"/>
        </w:rPr>
        <w:tab/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837591">
        <w:rPr>
          <w:rFonts w:ascii="Arial" w:hAnsi="Arial" w:cs="Arial"/>
          <w:sz w:val="18"/>
          <w:szCs w:val="18"/>
        </w:rPr>
        <w:t>16</w:t>
      </w:r>
      <w:r w:rsidR="00837591" w:rsidRPr="00837591">
        <w:rPr>
          <w:rFonts w:ascii="Arial" w:hAnsi="Arial" w:cs="Arial"/>
          <w:sz w:val="18"/>
          <w:szCs w:val="18"/>
          <w:vertAlign w:val="superscript"/>
        </w:rPr>
        <w:t>th</w:t>
      </w:r>
      <w:r w:rsidR="00837591">
        <w:rPr>
          <w:rFonts w:ascii="Arial" w:hAnsi="Arial" w:cs="Arial"/>
          <w:sz w:val="18"/>
          <w:szCs w:val="18"/>
        </w:rPr>
        <w:t xml:space="preserve"> Dec 1988</w:t>
      </w:r>
    </w:p>
    <w:p w:rsidR="0009506E" w:rsidRPr="007E5A4A" w:rsidRDefault="0009506E" w:rsidP="00661B0E">
      <w:pPr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Marital Status</w:t>
      </w:r>
      <w:r w:rsidRPr="007E5A4A">
        <w:rPr>
          <w:rFonts w:ascii="Arial" w:hAnsi="Arial" w:cs="Arial"/>
          <w:sz w:val="18"/>
          <w:szCs w:val="18"/>
        </w:rPr>
        <w:tab/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837591">
        <w:rPr>
          <w:rFonts w:ascii="Arial" w:hAnsi="Arial" w:cs="Arial"/>
          <w:sz w:val="18"/>
          <w:szCs w:val="18"/>
        </w:rPr>
        <w:t>Single</w:t>
      </w:r>
    </w:p>
    <w:p w:rsidR="00B70367" w:rsidRPr="007E5A4A" w:rsidRDefault="0009506E" w:rsidP="00661B0E">
      <w:pPr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Visa Status</w:t>
      </w:r>
      <w:r w:rsidRPr="007E5A4A">
        <w:rPr>
          <w:rFonts w:ascii="Arial" w:hAnsi="Arial" w:cs="Arial"/>
          <w:sz w:val="18"/>
          <w:szCs w:val="18"/>
        </w:rPr>
        <w:tab/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837591">
        <w:rPr>
          <w:rFonts w:ascii="Arial" w:hAnsi="Arial" w:cs="Arial"/>
          <w:sz w:val="18"/>
          <w:szCs w:val="18"/>
        </w:rPr>
        <w:t>Employment Visa</w:t>
      </w:r>
    </w:p>
    <w:p w:rsidR="0009506E" w:rsidRDefault="00CE197E" w:rsidP="00661B0E">
      <w:pPr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Languages</w:t>
      </w:r>
      <w:r w:rsidR="003575C1">
        <w:rPr>
          <w:rFonts w:ascii="Arial" w:hAnsi="Arial" w:cs="Arial"/>
          <w:sz w:val="18"/>
          <w:szCs w:val="18"/>
        </w:rPr>
        <w:tab/>
      </w:r>
      <w:r w:rsidRPr="007E5A4A">
        <w:rPr>
          <w:rFonts w:ascii="Arial" w:hAnsi="Arial" w:cs="Arial"/>
          <w:sz w:val="18"/>
          <w:szCs w:val="18"/>
        </w:rPr>
        <w:tab/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837591" w:rsidRPr="00837591">
        <w:rPr>
          <w:rFonts w:ascii="Arial" w:hAnsi="Arial" w:cs="Arial"/>
          <w:sz w:val="18"/>
          <w:szCs w:val="18"/>
        </w:rPr>
        <w:t>English and Swahili</w:t>
      </w:r>
    </w:p>
    <w:p w:rsidR="00B329E5" w:rsidRPr="007E5A4A" w:rsidRDefault="0009506E" w:rsidP="00661B0E">
      <w:pPr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Reference</w:t>
      </w:r>
      <w:r w:rsidRPr="007E5A4A">
        <w:rPr>
          <w:rFonts w:ascii="Arial" w:hAnsi="Arial" w:cs="Arial"/>
          <w:sz w:val="18"/>
          <w:szCs w:val="18"/>
        </w:rPr>
        <w:tab/>
      </w:r>
      <w:r w:rsidR="003575C1">
        <w:rPr>
          <w:rFonts w:ascii="Arial" w:hAnsi="Arial" w:cs="Arial"/>
          <w:sz w:val="18"/>
          <w:szCs w:val="18"/>
        </w:rPr>
        <w:tab/>
      </w:r>
      <w:r w:rsidRPr="007E5A4A">
        <w:rPr>
          <w:rFonts w:ascii="Arial" w:hAnsi="Arial" w:cs="Arial"/>
          <w:sz w:val="18"/>
          <w:szCs w:val="18"/>
        </w:rPr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837591">
        <w:rPr>
          <w:rFonts w:ascii="Arial" w:hAnsi="Arial" w:cs="Arial"/>
          <w:sz w:val="18"/>
          <w:szCs w:val="18"/>
        </w:rPr>
        <w:t>Available upon request</w:t>
      </w:r>
    </w:p>
    <w:sectPr w:rsidR="00B329E5" w:rsidRPr="007E5A4A" w:rsidSect="00055071">
      <w:footerReference w:type="default" r:id="rId11"/>
      <w:pgSz w:w="11909" w:h="16834" w:code="9"/>
      <w:pgMar w:top="540" w:right="1019" w:bottom="540" w:left="1260" w:header="0" w:footer="57" w:gutter="0"/>
      <w:pgBorders w:offsetFrom="page">
        <w:top w:val="single" w:sz="18" w:space="24" w:color="244061"/>
        <w:left w:val="single" w:sz="18" w:space="24" w:color="244061"/>
        <w:bottom w:val="single" w:sz="18" w:space="24" w:color="244061"/>
        <w:right w:val="single" w:sz="18" w:space="24" w:color="24406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817B3" w:rsidRPr="00154DBA" w:rsidRDefault="003817B3" w:rsidP="00CD5BD3">
      <w:r>
        <w:separator/>
      </w:r>
    </w:p>
  </w:endnote>
  <w:endnote w:type="continuationSeparator" w:id="0">
    <w:p w:rsidR="003817B3" w:rsidRPr="00154DBA" w:rsidRDefault="003817B3" w:rsidP="00CD5B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87621" w:rsidRPr="00C10802" w:rsidRDefault="00A87621">
    <w:pPr>
      <w:pStyle w:val="Footer"/>
      <w:rPr>
        <w:rFonts w:ascii="Calibri" w:hAnsi="Calibri"/>
        <w:sz w:val="18"/>
        <w:szCs w:val="18"/>
      </w:rPr>
    </w:pPr>
    <w:r>
      <w:rPr>
        <w:rFonts w:ascii="Calibri" w:hAnsi="Calibri"/>
        <w:sz w:val="18"/>
        <w:szCs w:val="18"/>
      </w:rPr>
      <w:tab/>
    </w:r>
    <w:r>
      <w:rPr>
        <w:rFonts w:ascii="Calibri" w:hAnsi="Calibri"/>
        <w:sz w:val="18"/>
        <w:szCs w:val="18"/>
      </w:rPr>
      <w:tab/>
    </w:r>
    <w:r w:rsidRPr="00C10802">
      <w:rPr>
        <w:rFonts w:ascii="Calibri" w:hAnsi="Calibri"/>
        <w:sz w:val="18"/>
        <w:szCs w:val="18"/>
      </w:rPr>
      <w:t xml:space="preserve">Page </w:t>
    </w:r>
    <w:r w:rsidR="00347A36" w:rsidRPr="00C10802">
      <w:rPr>
        <w:rFonts w:ascii="Calibri" w:hAnsi="Calibri"/>
        <w:b/>
        <w:bCs/>
        <w:sz w:val="18"/>
        <w:szCs w:val="18"/>
      </w:rPr>
      <w:fldChar w:fldCharType="begin"/>
    </w:r>
    <w:r w:rsidRPr="00C10802">
      <w:rPr>
        <w:rFonts w:ascii="Calibri" w:hAnsi="Calibri"/>
        <w:b/>
        <w:bCs/>
        <w:sz w:val="18"/>
        <w:szCs w:val="18"/>
      </w:rPr>
      <w:instrText xml:space="preserve"> PAGE </w:instrText>
    </w:r>
    <w:r w:rsidR="00347A36" w:rsidRPr="00C10802">
      <w:rPr>
        <w:rFonts w:ascii="Calibri" w:hAnsi="Calibri"/>
        <w:b/>
        <w:bCs/>
        <w:sz w:val="18"/>
        <w:szCs w:val="18"/>
      </w:rPr>
      <w:fldChar w:fldCharType="separate"/>
    </w:r>
    <w:r w:rsidR="00E85056">
      <w:rPr>
        <w:rFonts w:ascii="Calibri" w:hAnsi="Calibri"/>
        <w:b/>
        <w:bCs/>
        <w:noProof/>
        <w:sz w:val="18"/>
        <w:szCs w:val="18"/>
      </w:rPr>
      <w:t>1</w:t>
    </w:r>
    <w:r w:rsidR="00347A36" w:rsidRPr="00C10802">
      <w:rPr>
        <w:rFonts w:ascii="Calibri" w:hAnsi="Calibri"/>
        <w:b/>
        <w:bCs/>
        <w:sz w:val="18"/>
        <w:szCs w:val="18"/>
      </w:rPr>
      <w:fldChar w:fldCharType="end"/>
    </w:r>
    <w:r w:rsidRPr="00C10802">
      <w:rPr>
        <w:rFonts w:ascii="Calibri" w:hAnsi="Calibri"/>
        <w:sz w:val="18"/>
        <w:szCs w:val="18"/>
      </w:rPr>
      <w:t xml:space="preserve"> of </w:t>
    </w:r>
    <w:r w:rsidR="00347A36" w:rsidRPr="00C10802">
      <w:rPr>
        <w:rFonts w:ascii="Calibri" w:hAnsi="Calibri"/>
        <w:b/>
        <w:bCs/>
        <w:sz w:val="18"/>
        <w:szCs w:val="18"/>
      </w:rPr>
      <w:fldChar w:fldCharType="begin"/>
    </w:r>
    <w:r w:rsidRPr="00C10802">
      <w:rPr>
        <w:rFonts w:ascii="Calibri" w:hAnsi="Calibri"/>
        <w:b/>
        <w:bCs/>
        <w:sz w:val="18"/>
        <w:szCs w:val="18"/>
      </w:rPr>
      <w:instrText xml:space="preserve"> NUMPAGES  </w:instrText>
    </w:r>
    <w:r w:rsidR="00347A36" w:rsidRPr="00C10802">
      <w:rPr>
        <w:rFonts w:ascii="Calibri" w:hAnsi="Calibri"/>
        <w:b/>
        <w:bCs/>
        <w:sz w:val="18"/>
        <w:szCs w:val="18"/>
      </w:rPr>
      <w:fldChar w:fldCharType="separate"/>
    </w:r>
    <w:r w:rsidR="00E85056">
      <w:rPr>
        <w:rFonts w:ascii="Calibri" w:hAnsi="Calibri"/>
        <w:b/>
        <w:bCs/>
        <w:noProof/>
        <w:sz w:val="18"/>
        <w:szCs w:val="18"/>
      </w:rPr>
      <w:t>2</w:t>
    </w:r>
    <w:r w:rsidR="00347A36" w:rsidRPr="00C10802">
      <w:rPr>
        <w:rFonts w:ascii="Calibri" w:hAnsi="Calibri"/>
        <w:b/>
        <w:bCs/>
        <w:sz w:val="18"/>
        <w:szCs w:val="18"/>
      </w:rPr>
      <w:fldChar w:fldCharType="end"/>
    </w:r>
  </w:p>
  <w:p w:rsidR="00A87621" w:rsidRPr="00C10802" w:rsidRDefault="00A87621">
    <w:pPr>
      <w:pStyle w:val="Footer"/>
      <w:rPr>
        <w:rFonts w:ascii="Calibri" w:hAnsi="Calibri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817B3" w:rsidRPr="00154DBA" w:rsidRDefault="003817B3" w:rsidP="00CD5BD3">
      <w:r>
        <w:separator/>
      </w:r>
    </w:p>
  </w:footnote>
  <w:footnote w:type="continuationSeparator" w:id="0">
    <w:p w:rsidR="003817B3" w:rsidRPr="00154DBA" w:rsidRDefault="003817B3" w:rsidP="00CD5B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0701EF"/>
    <w:multiLevelType w:val="hybridMultilevel"/>
    <w:tmpl w:val="958C96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52B7AA4"/>
    <w:multiLevelType w:val="hybridMultilevel"/>
    <w:tmpl w:val="4EA0D4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B53218D"/>
    <w:multiLevelType w:val="hybridMultilevel"/>
    <w:tmpl w:val="9AC4EBB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ED17F3"/>
    <w:multiLevelType w:val="hybridMultilevel"/>
    <w:tmpl w:val="EEBA1978"/>
    <w:lvl w:ilvl="0" w:tplc="6A582CA2">
      <w:start w:val="1"/>
      <w:numFmt w:val="bullet"/>
      <w:lvlText w:val="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9F3406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5">
    <w:nsid w:val="1AF90310"/>
    <w:multiLevelType w:val="hybridMultilevel"/>
    <w:tmpl w:val="60005DAA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B902652"/>
    <w:multiLevelType w:val="hybridMultilevel"/>
    <w:tmpl w:val="A5AA116E"/>
    <w:lvl w:ilvl="0" w:tplc="07A6CE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7">
    <w:nsid w:val="22681FEC"/>
    <w:multiLevelType w:val="hybridMultilevel"/>
    <w:tmpl w:val="AE928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5F6694"/>
    <w:multiLevelType w:val="hybridMultilevel"/>
    <w:tmpl w:val="F4167144"/>
    <w:lvl w:ilvl="0" w:tplc="07A6CE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9">
    <w:nsid w:val="25932231"/>
    <w:multiLevelType w:val="hybridMultilevel"/>
    <w:tmpl w:val="B0D0BE0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270E008D"/>
    <w:multiLevelType w:val="hybridMultilevel"/>
    <w:tmpl w:val="2F7E6F8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>
    <w:nsid w:val="2887088D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2">
    <w:nsid w:val="2A257630"/>
    <w:multiLevelType w:val="hybridMultilevel"/>
    <w:tmpl w:val="D1AA17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F97649B"/>
    <w:multiLevelType w:val="hybridMultilevel"/>
    <w:tmpl w:val="1D826A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9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FE826EF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5">
    <w:nsid w:val="304A56B8"/>
    <w:multiLevelType w:val="hybridMultilevel"/>
    <w:tmpl w:val="3A7C21A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1CB07DA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7">
    <w:nsid w:val="35B17933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8">
    <w:nsid w:val="384B5090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9">
    <w:nsid w:val="38861981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0">
    <w:nsid w:val="38EC6950"/>
    <w:multiLevelType w:val="hybridMultilevel"/>
    <w:tmpl w:val="023AACF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900"/>
        </w:tabs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</w:abstractNum>
  <w:abstractNum w:abstractNumId="21">
    <w:nsid w:val="3A03555D"/>
    <w:multiLevelType w:val="hybridMultilevel"/>
    <w:tmpl w:val="15E450B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3CA6638A"/>
    <w:multiLevelType w:val="hybridMultilevel"/>
    <w:tmpl w:val="EAE02284"/>
    <w:lvl w:ilvl="0" w:tplc="6CEAC260">
      <w:start w:val="1"/>
      <w:numFmt w:val="bullet"/>
      <w:lvlText w:val="n"/>
      <w:lvlJc w:val="left"/>
      <w:pPr>
        <w:tabs>
          <w:tab w:val="num" w:pos="340"/>
        </w:tabs>
        <w:ind w:left="340" w:hanging="340"/>
      </w:pPr>
      <w:rPr>
        <w:rFonts w:ascii="Wingdings" w:hAnsi="Wingdings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46EC1E2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4">
    <w:nsid w:val="4E5D0DB4"/>
    <w:multiLevelType w:val="hybridMultilevel"/>
    <w:tmpl w:val="B1B6417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62760E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6">
    <w:nsid w:val="59491BD4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7">
    <w:nsid w:val="64E622F3"/>
    <w:multiLevelType w:val="hybridMultilevel"/>
    <w:tmpl w:val="675224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654438B8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9">
    <w:nsid w:val="6B0618CA"/>
    <w:multiLevelType w:val="hybridMultilevel"/>
    <w:tmpl w:val="828A7B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6CD2752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31">
    <w:nsid w:val="6DE00BB1"/>
    <w:multiLevelType w:val="hybridMultilevel"/>
    <w:tmpl w:val="60AAEB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F197005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33">
    <w:nsid w:val="7A2F42A2"/>
    <w:multiLevelType w:val="hybridMultilevel"/>
    <w:tmpl w:val="02B07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ED175F5"/>
    <w:multiLevelType w:val="hybridMultilevel"/>
    <w:tmpl w:val="2236EF0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F583948"/>
    <w:multiLevelType w:val="hybridMultilevel"/>
    <w:tmpl w:val="D806F55A"/>
    <w:lvl w:ilvl="0" w:tplc="07A6CE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5"/>
  </w:num>
  <w:num w:numId="3">
    <w:abstractNumId w:val="8"/>
  </w:num>
  <w:num w:numId="4">
    <w:abstractNumId w:val="10"/>
  </w:num>
  <w:num w:numId="5">
    <w:abstractNumId w:val="1"/>
  </w:num>
  <w:num w:numId="6">
    <w:abstractNumId w:val="9"/>
  </w:num>
  <w:num w:numId="7">
    <w:abstractNumId w:val="30"/>
  </w:num>
  <w:num w:numId="8">
    <w:abstractNumId w:val="17"/>
  </w:num>
  <w:num w:numId="9">
    <w:abstractNumId w:val="4"/>
  </w:num>
  <w:num w:numId="10">
    <w:abstractNumId w:val="14"/>
  </w:num>
  <w:num w:numId="11">
    <w:abstractNumId w:val="22"/>
  </w:num>
  <w:num w:numId="12">
    <w:abstractNumId w:val="27"/>
  </w:num>
  <w:num w:numId="13">
    <w:abstractNumId w:val="26"/>
  </w:num>
  <w:num w:numId="14">
    <w:abstractNumId w:val="19"/>
  </w:num>
  <w:num w:numId="15">
    <w:abstractNumId w:val="11"/>
  </w:num>
  <w:num w:numId="16">
    <w:abstractNumId w:val="6"/>
  </w:num>
  <w:num w:numId="17">
    <w:abstractNumId w:val="32"/>
  </w:num>
  <w:num w:numId="18">
    <w:abstractNumId w:val="29"/>
  </w:num>
  <w:num w:numId="19">
    <w:abstractNumId w:val="28"/>
  </w:num>
  <w:num w:numId="20">
    <w:abstractNumId w:val="18"/>
  </w:num>
  <w:num w:numId="21">
    <w:abstractNumId w:val="23"/>
  </w:num>
  <w:num w:numId="22">
    <w:abstractNumId w:val="16"/>
  </w:num>
  <w:num w:numId="23">
    <w:abstractNumId w:val="25"/>
  </w:num>
  <w:num w:numId="24">
    <w:abstractNumId w:val="5"/>
  </w:num>
  <w:num w:numId="25">
    <w:abstractNumId w:val="21"/>
  </w:num>
  <w:num w:numId="26">
    <w:abstractNumId w:val="31"/>
  </w:num>
  <w:num w:numId="27">
    <w:abstractNumId w:val="13"/>
  </w:num>
  <w:num w:numId="28">
    <w:abstractNumId w:val="3"/>
  </w:num>
  <w:num w:numId="29">
    <w:abstractNumId w:val="0"/>
  </w:num>
  <w:num w:numId="30">
    <w:abstractNumId w:val="7"/>
  </w:num>
  <w:num w:numId="31">
    <w:abstractNumId w:val="2"/>
  </w:num>
  <w:num w:numId="32">
    <w:abstractNumId w:val="24"/>
  </w:num>
  <w:num w:numId="33">
    <w:abstractNumId w:val="33"/>
  </w:num>
  <w:num w:numId="34">
    <w:abstractNumId w:val="15"/>
  </w:num>
  <w:num w:numId="35">
    <w:abstractNumId w:val="34"/>
  </w:num>
  <w:num w:numId="3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0MzEzMjQ2MLcwMTVU0lEKTi0uzszPAykwqQUAOPD0pywAAAA="/>
  </w:docVars>
  <w:rsids>
    <w:rsidRoot w:val="0016104B"/>
    <w:rsid w:val="00002BCC"/>
    <w:rsid w:val="00005530"/>
    <w:rsid w:val="0000659C"/>
    <w:rsid w:val="000114A6"/>
    <w:rsid w:val="000171DD"/>
    <w:rsid w:val="000211A4"/>
    <w:rsid w:val="00030739"/>
    <w:rsid w:val="00031171"/>
    <w:rsid w:val="0003259D"/>
    <w:rsid w:val="00032E04"/>
    <w:rsid w:val="00036BAE"/>
    <w:rsid w:val="00036F67"/>
    <w:rsid w:val="00037FD5"/>
    <w:rsid w:val="00043E3D"/>
    <w:rsid w:val="000450A3"/>
    <w:rsid w:val="00046B20"/>
    <w:rsid w:val="00052E8F"/>
    <w:rsid w:val="00055071"/>
    <w:rsid w:val="00056295"/>
    <w:rsid w:val="0006513A"/>
    <w:rsid w:val="000844AC"/>
    <w:rsid w:val="000870E6"/>
    <w:rsid w:val="00092EF5"/>
    <w:rsid w:val="0009506E"/>
    <w:rsid w:val="00095E39"/>
    <w:rsid w:val="00097476"/>
    <w:rsid w:val="00097479"/>
    <w:rsid w:val="00097AB9"/>
    <w:rsid w:val="000A338E"/>
    <w:rsid w:val="000A669E"/>
    <w:rsid w:val="000A7AD9"/>
    <w:rsid w:val="000B0BC4"/>
    <w:rsid w:val="000B1A01"/>
    <w:rsid w:val="000B4995"/>
    <w:rsid w:val="000B7157"/>
    <w:rsid w:val="000C0865"/>
    <w:rsid w:val="000C6C13"/>
    <w:rsid w:val="000D2963"/>
    <w:rsid w:val="000E0F9F"/>
    <w:rsid w:val="000E1B4C"/>
    <w:rsid w:val="000E1F05"/>
    <w:rsid w:val="000E310E"/>
    <w:rsid w:val="000E3A48"/>
    <w:rsid w:val="000E50D7"/>
    <w:rsid w:val="000E6062"/>
    <w:rsid w:val="00100DD8"/>
    <w:rsid w:val="001020F8"/>
    <w:rsid w:val="00104B01"/>
    <w:rsid w:val="00105684"/>
    <w:rsid w:val="00106A7B"/>
    <w:rsid w:val="001077C5"/>
    <w:rsid w:val="00107BE8"/>
    <w:rsid w:val="00112D18"/>
    <w:rsid w:val="00115E71"/>
    <w:rsid w:val="00117601"/>
    <w:rsid w:val="00123028"/>
    <w:rsid w:val="00124EC7"/>
    <w:rsid w:val="00127E50"/>
    <w:rsid w:val="001318EF"/>
    <w:rsid w:val="00131F04"/>
    <w:rsid w:val="001331D0"/>
    <w:rsid w:val="00133E4B"/>
    <w:rsid w:val="00134068"/>
    <w:rsid w:val="00140AAC"/>
    <w:rsid w:val="001449FA"/>
    <w:rsid w:val="00150E90"/>
    <w:rsid w:val="001564D6"/>
    <w:rsid w:val="00157D4F"/>
    <w:rsid w:val="00160F76"/>
    <w:rsid w:val="0016104B"/>
    <w:rsid w:val="00166267"/>
    <w:rsid w:val="00166C4D"/>
    <w:rsid w:val="00182F62"/>
    <w:rsid w:val="001909BE"/>
    <w:rsid w:val="001914E4"/>
    <w:rsid w:val="0019437D"/>
    <w:rsid w:val="00195BD2"/>
    <w:rsid w:val="00195BDA"/>
    <w:rsid w:val="00196DA8"/>
    <w:rsid w:val="001A0869"/>
    <w:rsid w:val="001A25F4"/>
    <w:rsid w:val="001A78C8"/>
    <w:rsid w:val="001B6685"/>
    <w:rsid w:val="001D0E0C"/>
    <w:rsid w:val="001D25FE"/>
    <w:rsid w:val="001D3065"/>
    <w:rsid w:val="001D5382"/>
    <w:rsid w:val="001D66A1"/>
    <w:rsid w:val="001E01F6"/>
    <w:rsid w:val="001E320A"/>
    <w:rsid w:val="001F4605"/>
    <w:rsid w:val="001F47DC"/>
    <w:rsid w:val="0020370E"/>
    <w:rsid w:val="00222FF2"/>
    <w:rsid w:val="00223388"/>
    <w:rsid w:val="00223999"/>
    <w:rsid w:val="00234F2C"/>
    <w:rsid w:val="00236EC4"/>
    <w:rsid w:val="00240B6A"/>
    <w:rsid w:val="00242320"/>
    <w:rsid w:val="0024319B"/>
    <w:rsid w:val="00244F23"/>
    <w:rsid w:val="00245772"/>
    <w:rsid w:val="002472E5"/>
    <w:rsid w:val="00250CE2"/>
    <w:rsid w:val="00253367"/>
    <w:rsid w:val="002618A8"/>
    <w:rsid w:val="002627E9"/>
    <w:rsid w:val="002629A6"/>
    <w:rsid w:val="00264E5B"/>
    <w:rsid w:val="00266EF6"/>
    <w:rsid w:val="002744FC"/>
    <w:rsid w:val="00282EF3"/>
    <w:rsid w:val="00287279"/>
    <w:rsid w:val="00290198"/>
    <w:rsid w:val="00293AFF"/>
    <w:rsid w:val="002A15E4"/>
    <w:rsid w:val="002B588B"/>
    <w:rsid w:val="002C02AA"/>
    <w:rsid w:val="002C4911"/>
    <w:rsid w:val="002C4FC7"/>
    <w:rsid w:val="002C6954"/>
    <w:rsid w:val="002D14D4"/>
    <w:rsid w:val="002D7756"/>
    <w:rsid w:val="002D7EF0"/>
    <w:rsid w:val="002E4BDD"/>
    <w:rsid w:val="002E6EBB"/>
    <w:rsid w:val="002F0EB6"/>
    <w:rsid w:val="002F2C83"/>
    <w:rsid w:val="002F3D63"/>
    <w:rsid w:val="002F59C0"/>
    <w:rsid w:val="00301FFD"/>
    <w:rsid w:val="0030532C"/>
    <w:rsid w:val="00305D81"/>
    <w:rsid w:val="003127DD"/>
    <w:rsid w:val="003135DB"/>
    <w:rsid w:val="003221A9"/>
    <w:rsid w:val="0032369F"/>
    <w:rsid w:val="00330FDA"/>
    <w:rsid w:val="00332D98"/>
    <w:rsid w:val="003421E6"/>
    <w:rsid w:val="00347A36"/>
    <w:rsid w:val="003500E9"/>
    <w:rsid w:val="003567B7"/>
    <w:rsid w:val="00356BAF"/>
    <w:rsid w:val="00356ED7"/>
    <w:rsid w:val="003575C1"/>
    <w:rsid w:val="003765A6"/>
    <w:rsid w:val="00380257"/>
    <w:rsid w:val="003817B3"/>
    <w:rsid w:val="00382FE2"/>
    <w:rsid w:val="0039181C"/>
    <w:rsid w:val="00393F96"/>
    <w:rsid w:val="003963CE"/>
    <w:rsid w:val="003A164A"/>
    <w:rsid w:val="003A1F28"/>
    <w:rsid w:val="003A2EBB"/>
    <w:rsid w:val="003A30E5"/>
    <w:rsid w:val="003A6510"/>
    <w:rsid w:val="003B1AA2"/>
    <w:rsid w:val="003B21F4"/>
    <w:rsid w:val="003B643D"/>
    <w:rsid w:val="003D27B5"/>
    <w:rsid w:val="003D2A85"/>
    <w:rsid w:val="003D6E7B"/>
    <w:rsid w:val="003D7FCC"/>
    <w:rsid w:val="003E329C"/>
    <w:rsid w:val="003E380B"/>
    <w:rsid w:val="003E456F"/>
    <w:rsid w:val="003E6346"/>
    <w:rsid w:val="0041196A"/>
    <w:rsid w:val="00412B72"/>
    <w:rsid w:val="00416382"/>
    <w:rsid w:val="00421B6A"/>
    <w:rsid w:val="00422DDE"/>
    <w:rsid w:val="004238F8"/>
    <w:rsid w:val="004303FA"/>
    <w:rsid w:val="00436520"/>
    <w:rsid w:val="004378E1"/>
    <w:rsid w:val="00441AEE"/>
    <w:rsid w:val="00442CAE"/>
    <w:rsid w:val="00443DF3"/>
    <w:rsid w:val="004442F3"/>
    <w:rsid w:val="00444AEA"/>
    <w:rsid w:val="004510D4"/>
    <w:rsid w:val="00454D95"/>
    <w:rsid w:val="00455E99"/>
    <w:rsid w:val="0045625C"/>
    <w:rsid w:val="004571AF"/>
    <w:rsid w:val="004646A6"/>
    <w:rsid w:val="004650C5"/>
    <w:rsid w:val="0046539A"/>
    <w:rsid w:val="00473835"/>
    <w:rsid w:val="00476A79"/>
    <w:rsid w:val="00482FD0"/>
    <w:rsid w:val="00485D9D"/>
    <w:rsid w:val="004A36FF"/>
    <w:rsid w:val="004C1112"/>
    <w:rsid w:val="004C2A61"/>
    <w:rsid w:val="004C5077"/>
    <w:rsid w:val="004C5D9F"/>
    <w:rsid w:val="004D0103"/>
    <w:rsid w:val="004E1137"/>
    <w:rsid w:val="004E51F4"/>
    <w:rsid w:val="004E785C"/>
    <w:rsid w:val="004F0B77"/>
    <w:rsid w:val="005014D6"/>
    <w:rsid w:val="0050169F"/>
    <w:rsid w:val="00502301"/>
    <w:rsid w:val="00506263"/>
    <w:rsid w:val="00506DA8"/>
    <w:rsid w:val="00510C45"/>
    <w:rsid w:val="00512C05"/>
    <w:rsid w:val="005155B6"/>
    <w:rsid w:val="0053365F"/>
    <w:rsid w:val="00534C2B"/>
    <w:rsid w:val="005401CB"/>
    <w:rsid w:val="005476C9"/>
    <w:rsid w:val="00547F8E"/>
    <w:rsid w:val="00552B60"/>
    <w:rsid w:val="00561F89"/>
    <w:rsid w:val="0056633C"/>
    <w:rsid w:val="00570896"/>
    <w:rsid w:val="00572719"/>
    <w:rsid w:val="00580987"/>
    <w:rsid w:val="00584368"/>
    <w:rsid w:val="00590F50"/>
    <w:rsid w:val="005A0E5D"/>
    <w:rsid w:val="005A52B8"/>
    <w:rsid w:val="005A5937"/>
    <w:rsid w:val="005A6C97"/>
    <w:rsid w:val="005C000F"/>
    <w:rsid w:val="005D28F5"/>
    <w:rsid w:val="005E33EE"/>
    <w:rsid w:val="005E40DE"/>
    <w:rsid w:val="005E4EC5"/>
    <w:rsid w:val="005E5700"/>
    <w:rsid w:val="005E5A90"/>
    <w:rsid w:val="005E5E27"/>
    <w:rsid w:val="005E7F18"/>
    <w:rsid w:val="00603997"/>
    <w:rsid w:val="006044CC"/>
    <w:rsid w:val="006063C2"/>
    <w:rsid w:val="00606F46"/>
    <w:rsid w:val="00613612"/>
    <w:rsid w:val="006162A3"/>
    <w:rsid w:val="006162E2"/>
    <w:rsid w:val="00623804"/>
    <w:rsid w:val="00624605"/>
    <w:rsid w:val="00624F6D"/>
    <w:rsid w:val="00626CC4"/>
    <w:rsid w:val="00630FE7"/>
    <w:rsid w:val="00636A29"/>
    <w:rsid w:val="00641D6A"/>
    <w:rsid w:val="00643852"/>
    <w:rsid w:val="00650FFB"/>
    <w:rsid w:val="006526C9"/>
    <w:rsid w:val="006570BD"/>
    <w:rsid w:val="006603D8"/>
    <w:rsid w:val="00660433"/>
    <w:rsid w:val="00661110"/>
    <w:rsid w:val="00661B0E"/>
    <w:rsid w:val="00663791"/>
    <w:rsid w:val="00663F1D"/>
    <w:rsid w:val="006641FF"/>
    <w:rsid w:val="006645AF"/>
    <w:rsid w:val="006759E0"/>
    <w:rsid w:val="006774A6"/>
    <w:rsid w:val="00684FC4"/>
    <w:rsid w:val="006942D0"/>
    <w:rsid w:val="00696C90"/>
    <w:rsid w:val="00697150"/>
    <w:rsid w:val="006A141C"/>
    <w:rsid w:val="006A21A7"/>
    <w:rsid w:val="006A5362"/>
    <w:rsid w:val="006A5C6B"/>
    <w:rsid w:val="006A7821"/>
    <w:rsid w:val="006D0715"/>
    <w:rsid w:val="006E6A47"/>
    <w:rsid w:val="006E6E8D"/>
    <w:rsid w:val="006F0725"/>
    <w:rsid w:val="006F1614"/>
    <w:rsid w:val="00701A73"/>
    <w:rsid w:val="00703A71"/>
    <w:rsid w:val="00713196"/>
    <w:rsid w:val="00714802"/>
    <w:rsid w:val="00717742"/>
    <w:rsid w:val="00720B03"/>
    <w:rsid w:val="0072257B"/>
    <w:rsid w:val="0072526B"/>
    <w:rsid w:val="00731189"/>
    <w:rsid w:val="00740819"/>
    <w:rsid w:val="0074359F"/>
    <w:rsid w:val="00745974"/>
    <w:rsid w:val="00745FC1"/>
    <w:rsid w:val="00750397"/>
    <w:rsid w:val="0075522F"/>
    <w:rsid w:val="00763429"/>
    <w:rsid w:val="00765074"/>
    <w:rsid w:val="007674FE"/>
    <w:rsid w:val="00772BCF"/>
    <w:rsid w:val="007758CD"/>
    <w:rsid w:val="00782D1E"/>
    <w:rsid w:val="00783472"/>
    <w:rsid w:val="007842A3"/>
    <w:rsid w:val="00791B68"/>
    <w:rsid w:val="007943DB"/>
    <w:rsid w:val="007A4E45"/>
    <w:rsid w:val="007B714A"/>
    <w:rsid w:val="007C0834"/>
    <w:rsid w:val="007C3D8C"/>
    <w:rsid w:val="007C75A8"/>
    <w:rsid w:val="007D0177"/>
    <w:rsid w:val="007D1893"/>
    <w:rsid w:val="007D2296"/>
    <w:rsid w:val="007D2914"/>
    <w:rsid w:val="007D32BE"/>
    <w:rsid w:val="007D4D7C"/>
    <w:rsid w:val="007D5267"/>
    <w:rsid w:val="007E2E33"/>
    <w:rsid w:val="007E3526"/>
    <w:rsid w:val="007E5A4A"/>
    <w:rsid w:val="007E669F"/>
    <w:rsid w:val="0080126B"/>
    <w:rsid w:val="00801AEC"/>
    <w:rsid w:val="00806063"/>
    <w:rsid w:val="008116B7"/>
    <w:rsid w:val="0081190E"/>
    <w:rsid w:val="00814EFE"/>
    <w:rsid w:val="008159C7"/>
    <w:rsid w:val="008246F2"/>
    <w:rsid w:val="008366D2"/>
    <w:rsid w:val="00837591"/>
    <w:rsid w:val="00846BB5"/>
    <w:rsid w:val="00855595"/>
    <w:rsid w:val="008559E8"/>
    <w:rsid w:val="0086002F"/>
    <w:rsid w:val="00860961"/>
    <w:rsid w:val="00863DFD"/>
    <w:rsid w:val="00871F9E"/>
    <w:rsid w:val="0087215F"/>
    <w:rsid w:val="00872633"/>
    <w:rsid w:val="00874B99"/>
    <w:rsid w:val="0087594F"/>
    <w:rsid w:val="00882723"/>
    <w:rsid w:val="00883085"/>
    <w:rsid w:val="00886DA4"/>
    <w:rsid w:val="0089519B"/>
    <w:rsid w:val="0089631D"/>
    <w:rsid w:val="008A03C0"/>
    <w:rsid w:val="008A1F85"/>
    <w:rsid w:val="008A55D5"/>
    <w:rsid w:val="008A57C4"/>
    <w:rsid w:val="008B5669"/>
    <w:rsid w:val="008C1567"/>
    <w:rsid w:val="008C74AF"/>
    <w:rsid w:val="008D230B"/>
    <w:rsid w:val="008D2985"/>
    <w:rsid w:val="008D4FC4"/>
    <w:rsid w:val="008E0AB6"/>
    <w:rsid w:val="008E2631"/>
    <w:rsid w:val="008F7A71"/>
    <w:rsid w:val="00902FAE"/>
    <w:rsid w:val="0090438E"/>
    <w:rsid w:val="00905410"/>
    <w:rsid w:val="00905A60"/>
    <w:rsid w:val="00906686"/>
    <w:rsid w:val="00910822"/>
    <w:rsid w:val="00912F0E"/>
    <w:rsid w:val="00914D47"/>
    <w:rsid w:val="009150B7"/>
    <w:rsid w:val="0091547A"/>
    <w:rsid w:val="009211A0"/>
    <w:rsid w:val="00923FA3"/>
    <w:rsid w:val="009263AE"/>
    <w:rsid w:val="00933F36"/>
    <w:rsid w:val="009341A8"/>
    <w:rsid w:val="00935894"/>
    <w:rsid w:val="00940BDB"/>
    <w:rsid w:val="009477F5"/>
    <w:rsid w:val="00955CD8"/>
    <w:rsid w:val="00964880"/>
    <w:rsid w:val="00964C31"/>
    <w:rsid w:val="00966638"/>
    <w:rsid w:val="009755AA"/>
    <w:rsid w:val="00975739"/>
    <w:rsid w:val="0097729A"/>
    <w:rsid w:val="00977D5E"/>
    <w:rsid w:val="00995684"/>
    <w:rsid w:val="0099779C"/>
    <w:rsid w:val="009A1E3B"/>
    <w:rsid w:val="009A67BE"/>
    <w:rsid w:val="009C2E84"/>
    <w:rsid w:val="009C7618"/>
    <w:rsid w:val="009D00A3"/>
    <w:rsid w:val="009D4251"/>
    <w:rsid w:val="009E1164"/>
    <w:rsid w:val="009E5D66"/>
    <w:rsid w:val="009F5DE5"/>
    <w:rsid w:val="009F7613"/>
    <w:rsid w:val="00A00197"/>
    <w:rsid w:val="00A02443"/>
    <w:rsid w:val="00A02D41"/>
    <w:rsid w:val="00A11DC5"/>
    <w:rsid w:val="00A161E3"/>
    <w:rsid w:val="00A17CE5"/>
    <w:rsid w:val="00A23446"/>
    <w:rsid w:val="00A3757C"/>
    <w:rsid w:val="00A416F3"/>
    <w:rsid w:val="00A42EAE"/>
    <w:rsid w:val="00A42EE2"/>
    <w:rsid w:val="00A444FD"/>
    <w:rsid w:val="00A459C5"/>
    <w:rsid w:val="00A57B4D"/>
    <w:rsid w:val="00A61566"/>
    <w:rsid w:val="00A6372F"/>
    <w:rsid w:val="00A63777"/>
    <w:rsid w:val="00A66F26"/>
    <w:rsid w:val="00A8163C"/>
    <w:rsid w:val="00A81AE3"/>
    <w:rsid w:val="00A81ED8"/>
    <w:rsid w:val="00A859F0"/>
    <w:rsid w:val="00A87621"/>
    <w:rsid w:val="00A876A1"/>
    <w:rsid w:val="00A90DBB"/>
    <w:rsid w:val="00A97EBE"/>
    <w:rsid w:val="00AA02E6"/>
    <w:rsid w:val="00AB4D93"/>
    <w:rsid w:val="00AB7386"/>
    <w:rsid w:val="00AC0D38"/>
    <w:rsid w:val="00AC278B"/>
    <w:rsid w:val="00AC60B4"/>
    <w:rsid w:val="00AC7167"/>
    <w:rsid w:val="00AD1B3B"/>
    <w:rsid w:val="00AD254B"/>
    <w:rsid w:val="00AE4F66"/>
    <w:rsid w:val="00AE54C9"/>
    <w:rsid w:val="00AE5F71"/>
    <w:rsid w:val="00AE75CB"/>
    <w:rsid w:val="00AF5D45"/>
    <w:rsid w:val="00B05DED"/>
    <w:rsid w:val="00B12EE5"/>
    <w:rsid w:val="00B204CC"/>
    <w:rsid w:val="00B24F32"/>
    <w:rsid w:val="00B329E5"/>
    <w:rsid w:val="00B32AE2"/>
    <w:rsid w:val="00B35128"/>
    <w:rsid w:val="00B61D0B"/>
    <w:rsid w:val="00B70367"/>
    <w:rsid w:val="00B70601"/>
    <w:rsid w:val="00B82D89"/>
    <w:rsid w:val="00B868BE"/>
    <w:rsid w:val="00B9166D"/>
    <w:rsid w:val="00B91EB3"/>
    <w:rsid w:val="00B952E3"/>
    <w:rsid w:val="00B9709B"/>
    <w:rsid w:val="00BB4B35"/>
    <w:rsid w:val="00BB65A7"/>
    <w:rsid w:val="00BC14E1"/>
    <w:rsid w:val="00BC585A"/>
    <w:rsid w:val="00BC74DD"/>
    <w:rsid w:val="00BD10D5"/>
    <w:rsid w:val="00BD2987"/>
    <w:rsid w:val="00BE1D7C"/>
    <w:rsid w:val="00BE75CD"/>
    <w:rsid w:val="00BF2F4C"/>
    <w:rsid w:val="00BF5B6B"/>
    <w:rsid w:val="00C10802"/>
    <w:rsid w:val="00C13A58"/>
    <w:rsid w:val="00C16872"/>
    <w:rsid w:val="00C20F03"/>
    <w:rsid w:val="00C271C4"/>
    <w:rsid w:val="00C27A87"/>
    <w:rsid w:val="00C30844"/>
    <w:rsid w:val="00C314A8"/>
    <w:rsid w:val="00C34A4A"/>
    <w:rsid w:val="00C436AB"/>
    <w:rsid w:val="00C60476"/>
    <w:rsid w:val="00C610D0"/>
    <w:rsid w:val="00C67789"/>
    <w:rsid w:val="00C7080D"/>
    <w:rsid w:val="00C73FA8"/>
    <w:rsid w:val="00C75CA9"/>
    <w:rsid w:val="00C765B6"/>
    <w:rsid w:val="00C85236"/>
    <w:rsid w:val="00CA37C0"/>
    <w:rsid w:val="00CA5978"/>
    <w:rsid w:val="00CA61CE"/>
    <w:rsid w:val="00CB0224"/>
    <w:rsid w:val="00CB2040"/>
    <w:rsid w:val="00CB3B2D"/>
    <w:rsid w:val="00CB5DAA"/>
    <w:rsid w:val="00CC20A9"/>
    <w:rsid w:val="00CD5BD3"/>
    <w:rsid w:val="00CE197E"/>
    <w:rsid w:val="00CE1A3B"/>
    <w:rsid w:val="00CE2B0C"/>
    <w:rsid w:val="00CE572E"/>
    <w:rsid w:val="00CE6965"/>
    <w:rsid w:val="00CE6E05"/>
    <w:rsid w:val="00CF0C07"/>
    <w:rsid w:val="00CF28EB"/>
    <w:rsid w:val="00CF3659"/>
    <w:rsid w:val="00CF7E7D"/>
    <w:rsid w:val="00D06001"/>
    <w:rsid w:val="00D07689"/>
    <w:rsid w:val="00D135D9"/>
    <w:rsid w:val="00D14E9C"/>
    <w:rsid w:val="00D162D6"/>
    <w:rsid w:val="00D169EE"/>
    <w:rsid w:val="00D20F61"/>
    <w:rsid w:val="00D224BF"/>
    <w:rsid w:val="00D25E5C"/>
    <w:rsid w:val="00D37A75"/>
    <w:rsid w:val="00D41DAB"/>
    <w:rsid w:val="00D43F3A"/>
    <w:rsid w:val="00D4559C"/>
    <w:rsid w:val="00D6486A"/>
    <w:rsid w:val="00D64E89"/>
    <w:rsid w:val="00D67FB5"/>
    <w:rsid w:val="00D7296A"/>
    <w:rsid w:val="00D72A33"/>
    <w:rsid w:val="00D72C77"/>
    <w:rsid w:val="00D72CF9"/>
    <w:rsid w:val="00D80122"/>
    <w:rsid w:val="00D841A2"/>
    <w:rsid w:val="00D844E8"/>
    <w:rsid w:val="00D92282"/>
    <w:rsid w:val="00D9477D"/>
    <w:rsid w:val="00DB3958"/>
    <w:rsid w:val="00DB453E"/>
    <w:rsid w:val="00DC022F"/>
    <w:rsid w:val="00DC3BC6"/>
    <w:rsid w:val="00DC5957"/>
    <w:rsid w:val="00DC5D64"/>
    <w:rsid w:val="00DC6E74"/>
    <w:rsid w:val="00DD1B02"/>
    <w:rsid w:val="00DD5092"/>
    <w:rsid w:val="00DD73F1"/>
    <w:rsid w:val="00DE7A73"/>
    <w:rsid w:val="00DF15EB"/>
    <w:rsid w:val="00DF1637"/>
    <w:rsid w:val="00DF41A2"/>
    <w:rsid w:val="00DF4DFB"/>
    <w:rsid w:val="00DF68B2"/>
    <w:rsid w:val="00E06068"/>
    <w:rsid w:val="00E07191"/>
    <w:rsid w:val="00E11460"/>
    <w:rsid w:val="00E140D1"/>
    <w:rsid w:val="00E17990"/>
    <w:rsid w:val="00E262D5"/>
    <w:rsid w:val="00E3614D"/>
    <w:rsid w:val="00E36B6B"/>
    <w:rsid w:val="00E40E24"/>
    <w:rsid w:val="00E43E23"/>
    <w:rsid w:val="00E54942"/>
    <w:rsid w:val="00E57AB9"/>
    <w:rsid w:val="00E63E6A"/>
    <w:rsid w:val="00E64198"/>
    <w:rsid w:val="00E666D0"/>
    <w:rsid w:val="00E67706"/>
    <w:rsid w:val="00E7238C"/>
    <w:rsid w:val="00E801DF"/>
    <w:rsid w:val="00E8147D"/>
    <w:rsid w:val="00E85056"/>
    <w:rsid w:val="00E8568C"/>
    <w:rsid w:val="00E90A3F"/>
    <w:rsid w:val="00E90DE4"/>
    <w:rsid w:val="00E92370"/>
    <w:rsid w:val="00EA3993"/>
    <w:rsid w:val="00EA3F7D"/>
    <w:rsid w:val="00EB076D"/>
    <w:rsid w:val="00EB1A07"/>
    <w:rsid w:val="00EB6AED"/>
    <w:rsid w:val="00EC0F71"/>
    <w:rsid w:val="00EC12A7"/>
    <w:rsid w:val="00EC2CD2"/>
    <w:rsid w:val="00EC4310"/>
    <w:rsid w:val="00ED281B"/>
    <w:rsid w:val="00ED5EA1"/>
    <w:rsid w:val="00EF44BB"/>
    <w:rsid w:val="00F00F10"/>
    <w:rsid w:val="00F030E3"/>
    <w:rsid w:val="00F1529B"/>
    <w:rsid w:val="00F16AA4"/>
    <w:rsid w:val="00F267D8"/>
    <w:rsid w:val="00F32AF5"/>
    <w:rsid w:val="00F3311E"/>
    <w:rsid w:val="00F338AA"/>
    <w:rsid w:val="00F360DA"/>
    <w:rsid w:val="00F404DC"/>
    <w:rsid w:val="00F40CA7"/>
    <w:rsid w:val="00F4219C"/>
    <w:rsid w:val="00F423DC"/>
    <w:rsid w:val="00F425A3"/>
    <w:rsid w:val="00F42F7A"/>
    <w:rsid w:val="00F45B98"/>
    <w:rsid w:val="00F54461"/>
    <w:rsid w:val="00F55A94"/>
    <w:rsid w:val="00F579C0"/>
    <w:rsid w:val="00F766EB"/>
    <w:rsid w:val="00F80687"/>
    <w:rsid w:val="00F85054"/>
    <w:rsid w:val="00F87A3D"/>
    <w:rsid w:val="00F9497A"/>
    <w:rsid w:val="00F97B86"/>
    <w:rsid w:val="00FA185D"/>
    <w:rsid w:val="00FA5B28"/>
    <w:rsid w:val="00FA5B2B"/>
    <w:rsid w:val="00FA6A88"/>
    <w:rsid w:val="00FB1D5A"/>
    <w:rsid w:val="00FB2FF3"/>
    <w:rsid w:val="00FC3C55"/>
    <w:rsid w:val="00FD4E4F"/>
    <w:rsid w:val="00FE0058"/>
    <w:rsid w:val="00FE013B"/>
    <w:rsid w:val="00FE1032"/>
    <w:rsid w:val="00FE469C"/>
    <w:rsid w:val="00FF1654"/>
    <w:rsid w:val="00FF2795"/>
    <w:rsid w:val="00FF2D66"/>
    <w:rsid w:val="00FF37C5"/>
    <w:rsid w:val="00FF41C8"/>
    <w:rsid w:val="00FF7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6104B"/>
    <w:rPr>
      <w:sz w:val="24"/>
      <w:szCs w:val="24"/>
    </w:rPr>
  </w:style>
  <w:style w:type="paragraph" w:styleId="Heading3">
    <w:name w:val="heading 3"/>
    <w:basedOn w:val="Normal"/>
    <w:next w:val="Normal"/>
    <w:qFormat/>
    <w:rsid w:val="00D72C77"/>
    <w:pPr>
      <w:keepNext/>
      <w:outlineLvl w:val="2"/>
    </w:pPr>
    <w:rPr>
      <w:rFonts w:ascii="Book Antiqua" w:hAnsi="Book Antiqua"/>
      <w:b/>
      <w:bCs/>
      <w:sz w:val="22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B1AA2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6104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D43F3A"/>
    <w:rPr>
      <w:color w:val="0000FF"/>
      <w:u w:val="single"/>
    </w:rPr>
  </w:style>
  <w:style w:type="paragraph" w:styleId="BodyText">
    <w:name w:val="Body Text"/>
    <w:basedOn w:val="Normal"/>
    <w:link w:val="BodyTextChar"/>
    <w:rsid w:val="00D72C77"/>
    <w:pPr>
      <w:tabs>
        <w:tab w:val="left" w:pos="4320"/>
      </w:tabs>
    </w:pPr>
    <w:rPr>
      <w:b/>
      <w:bCs/>
      <w:i/>
      <w:iCs/>
      <w:sz w:val="22"/>
      <w:szCs w:val="20"/>
    </w:rPr>
  </w:style>
  <w:style w:type="character" w:customStyle="1" w:styleId="BodyTextChar">
    <w:name w:val="Body Text Char"/>
    <w:link w:val="BodyText"/>
    <w:rsid w:val="004E1137"/>
    <w:rPr>
      <w:b/>
      <w:bCs/>
      <w:i/>
      <w:iCs/>
      <w:sz w:val="22"/>
      <w:lang w:val="en-US" w:eastAsia="en-US"/>
    </w:rPr>
  </w:style>
  <w:style w:type="character" w:customStyle="1" w:styleId="Heading4Char">
    <w:name w:val="Heading 4 Char"/>
    <w:link w:val="Heading4"/>
    <w:semiHidden/>
    <w:rsid w:val="003B1AA2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paragraph" w:styleId="Header">
    <w:name w:val="header"/>
    <w:basedOn w:val="Normal"/>
    <w:link w:val="HeaderChar"/>
    <w:rsid w:val="00CD5BD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5BD3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CD5BD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D5BD3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661B0E"/>
    <w:pPr>
      <w:ind w:left="720"/>
    </w:pPr>
  </w:style>
  <w:style w:type="paragraph" w:styleId="NoSpacing">
    <w:name w:val="No Spacing"/>
    <w:uiPriority w:val="1"/>
    <w:qFormat/>
    <w:rsid w:val="0024319B"/>
    <w:pPr>
      <w:jc w:val="both"/>
    </w:pPr>
    <w:rPr>
      <w:rFonts w:ascii="Garamond" w:hAnsi="Garamond"/>
      <w:sz w:val="22"/>
    </w:rPr>
  </w:style>
  <w:style w:type="paragraph" w:styleId="BalloonText">
    <w:name w:val="Balloon Text"/>
    <w:basedOn w:val="Normal"/>
    <w:link w:val="BalloonTextChar"/>
    <w:rsid w:val="00B351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3512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6104B"/>
    <w:rPr>
      <w:sz w:val="24"/>
      <w:szCs w:val="24"/>
    </w:rPr>
  </w:style>
  <w:style w:type="paragraph" w:styleId="Heading3">
    <w:name w:val="heading 3"/>
    <w:basedOn w:val="Normal"/>
    <w:next w:val="Normal"/>
    <w:qFormat/>
    <w:rsid w:val="00D72C77"/>
    <w:pPr>
      <w:keepNext/>
      <w:outlineLvl w:val="2"/>
    </w:pPr>
    <w:rPr>
      <w:rFonts w:ascii="Book Antiqua" w:hAnsi="Book Antiqua"/>
      <w:b/>
      <w:bCs/>
      <w:sz w:val="22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B1AA2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6104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D43F3A"/>
    <w:rPr>
      <w:color w:val="0000FF"/>
      <w:u w:val="single"/>
    </w:rPr>
  </w:style>
  <w:style w:type="paragraph" w:styleId="BodyText">
    <w:name w:val="Body Text"/>
    <w:basedOn w:val="Normal"/>
    <w:link w:val="BodyTextChar"/>
    <w:rsid w:val="00D72C77"/>
    <w:pPr>
      <w:tabs>
        <w:tab w:val="left" w:pos="4320"/>
      </w:tabs>
    </w:pPr>
    <w:rPr>
      <w:b/>
      <w:bCs/>
      <w:i/>
      <w:iCs/>
      <w:sz w:val="22"/>
      <w:szCs w:val="20"/>
    </w:rPr>
  </w:style>
  <w:style w:type="character" w:customStyle="1" w:styleId="BodyTextChar">
    <w:name w:val="Body Text Char"/>
    <w:link w:val="BodyText"/>
    <w:rsid w:val="004E1137"/>
    <w:rPr>
      <w:b/>
      <w:bCs/>
      <w:i/>
      <w:iCs/>
      <w:sz w:val="22"/>
      <w:lang w:val="en-US" w:eastAsia="en-US"/>
    </w:rPr>
  </w:style>
  <w:style w:type="character" w:customStyle="1" w:styleId="Heading4Char">
    <w:name w:val="Heading 4 Char"/>
    <w:link w:val="Heading4"/>
    <w:semiHidden/>
    <w:rsid w:val="003B1AA2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paragraph" w:styleId="Header">
    <w:name w:val="header"/>
    <w:basedOn w:val="Normal"/>
    <w:link w:val="HeaderChar"/>
    <w:rsid w:val="00CD5BD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5BD3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CD5BD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D5BD3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661B0E"/>
    <w:pPr>
      <w:ind w:left="720"/>
    </w:pPr>
  </w:style>
  <w:style w:type="paragraph" w:styleId="NoSpacing">
    <w:name w:val="No Spacing"/>
    <w:uiPriority w:val="1"/>
    <w:qFormat/>
    <w:rsid w:val="0024319B"/>
    <w:pPr>
      <w:jc w:val="both"/>
    </w:pPr>
    <w:rPr>
      <w:rFonts w:ascii="Garamond" w:hAnsi="Garamond"/>
      <w:sz w:val="22"/>
    </w:rPr>
  </w:style>
  <w:style w:type="paragraph" w:styleId="BalloonText">
    <w:name w:val="Balloon Text"/>
    <w:basedOn w:val="Normal"/>
    <w:link w:val="BalloonTextChar"/>
    <w:rsid w:val="00B351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3512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1.png"/><Relationship Id="rId4" Type="http://schemas.microsoft.com/office/2007/relationships/stylesWithEffects" Target="stylesWithEffects.xml"/><Relationship Id="rId9" Type="http://schemas.openxmlformats.org/officeDocument/2006/relationships/hyperlink" Target="mailto:Shamsi.364073@2free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1D7350-8B16-415E-959E-7E79FD4999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17</Words>
  <Characters>580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 Resume</vt:lpstr>
    </vt:vector>
  </TitlesOfParts>
  <Company>Microsoft</Company>
  <LinksUpToDate>false</LinksUpToDate>
  <CharactersWithSpaces>68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Resume</dc:title>
  <dc:subject>Saritha Vinod</dc:subject>
  <dc:creator>Gulfjobseeker.com</dc:creator>
  <cp:keywords>5278</cp:keywords>
  <dc:description>Office No. 208, above Labels of Love Showroom
Brands for Less Shop building, Next to Pakistan Consulate,
Near Burjuman Metro Station, Bur Dubai
Dubai, United Arab Emirates
Open: Saturday to Thursday 9 AM to 7 PM (Friday Closed)</dc:description>
  <cp:lastModifiedBy>507HRDESK</cp:lastModifiedBy>
  <cp:revision>2</cp:revision>
  <cp:lastPrinted>2017-06-11T14:58:00Z</cp:lastPrinted>
  <dcterms:created xsi:type="dcterms:W3CDTF">2017-06-11T15:03:00Z</dcterms:created>
  <dcterms:modified xsi:type="dcterms:W3CDTF">2017-06-11T15:03:00Z</dcterms:modified>
  <cp:category>Managerial</cp:category>
</cp:coreProperties>
</file>